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A3F1" w14:textId="77B90B1F" w:rsidR="0011168C" w:rsidRPr="00B86546" w:rsidRDefault="0011168C" w:rsidP="00155FBC">
      <w:pPr>
        <w:pStyle w:val="Title"/>
      </w:pPr>
      <w:r w:rsidRPr="002F390A">
        <w:t xml:space="preserve">PROJECT LIMIT </w:t>
      </w:r>
      <w:r w:rsidR="00B46984" w:rsidRPr="002F390A">
        <w:t xml:space="preserve">DATE </w:t>
      </w:r>
      <w:r w:rsidR="00B46984">
        <w:t>EXTENSION</w:t>
      </w:r>
      <w:r w:rsidRPr="002F390A">
        <w:t xml:space="preserve"> REQUEST</w:t>
      </w:r>
    </w:p>
    <w:p w14:paraId="3A12CD9A" w14:textId="77777777" w:rsidR="0004225E" w:rsidRPr="00C504DB" w:rsidRDefault="0004225E" w:rsidP="0004225E">
      <w:pPr>
        <w:pStyle w:val="Underline"/>
      </w:pPr>
    </w:p>
    <w:p w14:paraId="7E6664AF" w14:textId="77777777" w:rsidR="0004225E" w:rsidRDefault="0004225E" w:rsidP="0004225E"/>
    <w:tbl>
      <w:tblPr>
        <w:tblStyle w:val="TableGrid1"/>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4678"/>
        <w:gridCol w:w="4673"/>
      </w:tblGrid>
      <w:tr w:rsidR="00846583" w:rsidRPr="006110D2" w14:paraId="60C00C49" w14:textId="77777777" w:rsidTr="00B37FC7">
        <w:trPr>
          <w:cantSplit/>
        </w:trPr>
        <w:tc>
          <w:tcPr>
            <w:tcW w:w="4678" w:type="dxa"/>
          </w:tcPr>
          <w:p w14:paraId="39318250" w14:textId="55E94C4F" w:rsidR="00846583" w:rsidRPr="00596C61" w:rsidRDefault="00B37FC7" w:rsidP="00B14447">
            <w:pPr>
              <w:rPr>
                <w:b/>
                <w:bCs/>
                <w:sz w:val="20"/>
                <w:szCs w:val="20"/>
              </w:rPr>
            </w:pPr>
            <w:r w:rsidRPr="00596C61">
              <w:rPr>
                <w:b/>
                <w:bCs/>
                <w:sz w:val="20"/>
                <w:szCs w:val="20"/>
              </w:rPr>
              <w:t>DATE</w:t>
            </w:r>
          </w:p>
          <w:sdt>
            <w:sdtPr>
              <w:rPr>
                <w:sz w:val="20"/>
                <w:szCs w:val="20"/>
              </w:rPr>
              <w:id w:val="-484015144"/>
              <w:placeholder>
                <w:docPart w:val="C6A860615B6C4073B25A814CB5B858A8"/>
              </w:placeholder>
              <w:showingPlcHdr/>
              <w:date>
                <w:dateFormat w:val="yyyy-MM-dd"/>
                <w:lid w:val="en-GB"/>
                <w:storeMappedDataAs w:val="dateTime"/>
                <w:calendar w:val="gregorian"/>
              </w:date>
            </w:sdtPr>
            <w:sdtEndPr/>
            <w:sdtContent>
              <w:p w14:paraId="3B6110E7" w14:textId="77777777" w:rsidR="00846583" w:rsidRPr="00596C61" w:rsidRDefault="00846583" w:rsidP="00B14447">
                <w:pPr>
                  <w:rPr>
                    <w:sz w:val="20"/>
                    <w:szCs w:val="20"/>
                  </w:rPr>
                </w:pPr>
                <w:r w:rsidRPr="00596C61">
                  <w:rPr>
                    <w:rStyle w:val="PlaceholderText"/>
                    <w:sz w:val="20"/>
                    <w:szCs w:val="20"/>
                  </w:rPr>
                  <w:t>Click here to enter a date.</w:t>
                </w:r>
              </w:p>
            </w:sdtContent>
          </w:sdt>
        </w:tc>
        <w:tc>
          <w:tcPr>
            <w:tcW w:w="4673" w:type="dxa"/>
          </w:tcPr>
          <w:p w14:paraId="15D23F98" w14:textId="77777777" w:rsidR="00846583" w:rsidRPr="00596C61" w:rsidRDefault="00846583" w:rsidP="00B14447">
            <w:pPr>
              <w:tabs>
                <w:tab w:val="left" w:pos="2495"/>
              </w:tabs>
              <w:rPr>
                <w:sz w:val="20"/>
                <w:szCs w:val="20"/>
              </w:rPr>
            </w:pPr>
            <w:r w:rsidRPr="00596C61">
              <w:rPr>
                <w:b/>
                <w:bCs/>
                <w:sz w:val="20"/>
                <w:szCs w:val="20"/>
              </w:rPr>
              <w:t>ISO/TC</w:t>
            </w:r>
            <w:r w:rsidRPr="00596C61">
              <w:rPr>
                <w:sz w:val="20"/>
                <w:szCs w:val="20"/>
              </w:rPr>
              <w:t xml:space="preserve"> </w:t>
            </w:r>
            <w:sdt>
              <w:sdtPr>
                <w:rPr>
                  <w:sz w:val="20"/>
                  <w:szCs w:val="20"/>
                </w:rPr>
                <w:id w:val="1234356464"/>
                <w:placeholder>
                  <w:docPart w:val="88426FFE69C34FDE931CBE2DC0283B37"/>
                </w:placeholder>
                <w:showingPlcHdr/>
              </w:sdtPr>
              <w:sdtEndPr/>
              <w:sdtContent>
                <w:r w:rsidRPr="00596C61">
                  <w:rPr>
                    <w:rStyle w:val="PlaceholderText"/>
                    <w:sz w:val="20"/>
                    <w:szCs w:val="20"/>
                  </w:rPr>
                  <w:t>Enter Number</w:t>
                </w:r>
              </w:sdtContent>
            </w:sdt>
            <w:r w:rsidRPr="00596C61">
              <w:rPr>
                <w:sz w:val="20"/>
                <w:szCs w:val="20"/>
              </w:rPr>
              <w:t xml:space="preserve"> </w:t>
            </w:r>
            <w:r w:rsidRPr="00596C61">
              <w:rPr>
                <w:b/>
                <w:bCs/>
                <w:sz w:val="20"/>
                <w:szCs w:val="20"/>
              </w:rPr>
              <w:t>/SC</w:t>
            </w:r>
            <w:r w:rsidRPr="00596C61">
              <w:rPr>
                <w:sz w:val="20"/>
                <w:szCs w:val="20"/>
              </w:rPr>
              <w:t xml:space="preserve"> </w:t>
            </w:r>
            <w:sdt>
              <w:sdtPr>
                <w:rPr>
                  <w:sz w:val="20"/>
                  <w:szCs w:val="20"/>
                </w:rPr>
                <w:id w:val="-1482076138"/>
                <w:placeholder>
                  <w:docPart w:val="E8F76F11AC0443E5806A5BDA219A4AB6"/>
                </w:placeholder>
                <w:showingPlcHdr/>
              </w:sdtPr>
              <w:sdtEndPr/>
              <w:sdtContent>
                <w:r w:rsidRPr="00596C61">
                  <w:rPr>
                    <w:rStyle w:val="PlaceholderText"/>
                    <w:sz w:val="20"/>
                    <w:szCs w:val="20"/>
                  </w:rPr>
                  <w:t>Enter Number</w:t>
                </w:r>
              </w:sdtContent>
            </w:sdt>
          </w:p>
          <w:p w14:paraId="6770C51D" w14:textId="77777777" w:rsidR="00846583" w:rsidRPr="00596C61" w:rsidRDefault="00846583" w:rsidP="00B14447">
            <w:pPr>
              <w:tabs>
                <w:tab w:val="left" w:pos="2495"/>
              </w:tabs>
              <w:rPr>
                <w:sz w:val="20"/>
                <w:szCs w:val="20"/>
              </w:rPr>
            </w:pPr>
          </w:p>
        </w:tc>
      </w:tr>
      <w:tr w:rsidR="00846583" w:rsidRPr="006110D2" w14:paraId="05A84DB5" w14:textId="77777777" w:rsidTr="00B37FC7">
        <w:trPr>
          <w:cantSplit/>
        </w:trPr>
        <w:tc>
          <w:tcPr>
            <w:tcW w:w="4678" w:type="dxa"/>
          </w:tcPr>
          <w:p w14:paraId="42A43EDC" w14:textId="011DABD8" w:rsidR="00846583" w:rsidRPr="00596C61" w:rsidRDefault="00B37FC7" w:rsidP="00B14447">
            <w:pPr>
              <w:rPr>
                <w:b/>
                <w:bCs/>
                <w:sz w:val="20"/>
                <w:szCs w:val="20"/>
              </w:rPr>
            </w:pPr>
            <w:r w:rsidRPr="00596C61">
              <w:rPr>
                <w:b/>
                <w:bCs/>
                <w:sz w:val="20"/>
                <w:szCs w:val="20"/>
              </w:rPr>
              <w:t>SECRETARIAT</w:t>
            </w:r>
          </w:p>
          <w:sdt>
            <w:sdtPr>
              <w:rPr>
                <w:sz w:val="20"/>
                <w:szCs w:val="20"/>
              </w:rPr>
              <w:id w:val="1845367237"/>
              <w:placeholder>
                <w:docPart w:val="22B309D889DD4AAFBF985B873EC25CD0"/>
              </w:placeholder>
              <w:showingPlcHdr/>
            </w:sdtPr>
            <w:sdtEndPr/>
            <w:sdtContent>
              <w:p w14:paraId="320C5ECE" w14:textId="77777777" w:rsidR="00846583" w:rsidRPr="00596C61" w:rsidRDefault="00846583" w:rsidP="00B14447">
                <w:pPr>
                  <w:rPr>
                    <w:sz w:val="20"/>
                    <w:szCs w:val="20"/>
                  </w:rPr>
                </w:pPr>
                <w:r w:rsidRPr="00596C61">
                  <w:rPr>
                    <w:rStyle w:val="PlaceholderText"/>
                    <w:sz w:val="20"/>
                    <w:szCs w:val="20"/>
                  </w:rPr>
                  <w:t>Click here to enter text.</w:t>
                </w:r>
              </w:p>
            </w:sdtContent>
          </w:sdt>
        </w:tc>
        <w:tc>
          <w:tcPr>
            <w:tcW w:w="4673" w:type="dxa"/>
          </w:tcPr>
          <w:p w14:paraId="0DB23DC8" w14:textId="4792E320" w:rsidR="00846583" w:rsidRPr="00596C61" w:rsidRDefault="00846583" w:rsidP="00B14447">
            <w:pPr>
              <w:tabs>
                <w:tab w:val="left" w:pos="2495"/>
              </w:tabs>
              <w:rPr>
                <w:sz w:val="20"/>
                <w:szCs w:val="20"/>
              </w:rPr>
            </w:pPr>
            <w:r w:rsidRPr="00596C61">
              <w:rPr>
                <w:b/>
                <w:bCs/>
                <w:sz w:val="20"/>
                <w:szCs w:val="20"/>
              </w:rPr>
              <w:t>N</w:t>
            </w:r>
            <w:r w:rsidRPr="00596C61">
              <w:rPr>
                <w:sz w:val="20"/>
                <w:szCs w:val="20"/>
              </w:rPr>
              <w:t xml:space="preserve"> </w:t>
            </w:r>
            <w:sdt>
              <w:sdtPr>
                <w:rPr>
                  <w:sz w:val="20"/>
                  <w:szCs w:val="20"/>
                </w:rPr>
                <w:id w:val="1712154767"/>
                <w:placeholder>
                  <w:docPart w:val="487A8EE2876F4940A010EC2D34BA01ED"/>
                </w:placeholder>
                <w:showingPlcHdr/>
              </w:sdtPr>
              <w:sdtEndPr/>
              <w:sdtContent>
                <w:r w:rsidRPr="00596C61">
                  <w:rPr>
                    <w:rStyle w:val="PlaceholderText"/>
                    <w:sz w:val="20"/>
                    <w:szCs w:val="20"/>
                  </w:rPr>
                  <w:t>Click here to enter text.</w:t>
                </w:r>
              </w:sdtContent>
            </w:sdt>
          </w:p>
        </w:tc>
      </w:tr>
      <w:tr w:rsidR="00846583" w:rsidRPr="006110D2" w14:paraId="444398CF" w14:textId="77777777" w:rsidTr="00B37FC7">
        <w:trPr>
          <w:cantSplit/>
        </w:trPr>
        <w:tc>
          <w:tcPr>
            <w:tcW w:w="4678" w:type="dxa"/>
          </w:tcPr>
          <w:p w14:paraId="24B9BD79" w14:textId="77777777" w:rsidR="00846583" w:rsidRPr="00596C61" w:rsidRDefault="00846583" w:rsidP="00B14447">
            <w:pPr>
              <w:rPr>
                <w:b/>
                <w:bCs/>
                <w:sz w:val="20"/>
                <w:szCs w:val="20"/>
              </w:rPr>
            </w:pPr>
            <w:r w:rsidRPr="00596C61">
              <w:rPr>
                <w:b/>
                <w:bCs/>
                <w:sz w:val="20"/>
                <w:szCs w:val="20"/>
              </w:rPr>
              <w:t>ISO TPM</w:t>
            </w:r>
          </w:p>
          <w:sdt>
            <w:sdtPr>
              <w:rPr>
                <w:sz w:val="20"/>
                <w:szCs w:val="20"/>
              </w:rPr>
              <w:id w:val="1897313824"/>
              <w:placeholder>
                <w:docPart w:val="028961429A16426598324376ED67E615"/>
              </w:placeholder>
              <w:showingPlcHdr/>
            </w:sdtPr>
            <w:sdtEndPr/>
            <w:sdtContent>
              <w:p w14:paraId="04A67E96" w14:textId="77777777" w:rsidR="00846583" w:rsidRPr="00596C61" w:rsidRDefault="00846583" w:rsidP="00B14447">
                <w:pPr>
                  <w:rPr>
                    <w:sz w:val="20"/>
                    <w:szCs w:val="20"/>
                  </w:rPr>
                </w:pPr>
                <w:r w:rsidRPr="00596C61">
                  <w:rPr>
                    <w:rStyle w:val="PlaceholderText"/>
                    <w:sz w:val="20"/>
                    <w:szCs w:val="20"/>
                  </w:rPr>
                  <w:t>Click here to enter text.</w:t>
                </w:r>
              </w:p>
            </w:sdtContent>
          </w:sdt>
        </w:tc>
        <w:tc>
          <w:tcPr>
            <w:tcW w:w="4673" w:type="dxa"/>
          </w:tcPr>
          <w:p w14:paraId="76DA59D1" w14:textId="30BC39C5" w:rsidR="003101CB" w:rsidRPr="00596C61" w:rsidRDefault="00B37FC7" w:rsidP="00B14447">
            <w:pPr>
              <w:rPr>
                <w:b/>
                <w:bCs/>
                <w:sz w:val="20"/>
                <w:szCs w:val="20"/>
              </w:rPr>
            </w:pPr>
            <w:r w:rsidRPr="00596C61">
              <w:rPr>
                <w:b/>
                <w:bCs/>
                <w:sz w:val="20"/>
                <w:szCs w:val="20"/>
              </w:rPr>
              <w:t>PROJECT NUMBER AND TITLE</w:t>
            </w:r>
          </w:p>
          <w:p w14:paraId="4800B1DD" w14:textId="23EA8418" w:rsidR="00846583" w:rsidRPr="00596C61" w:rsidRDefault="00BB7680" w:rsidP="00B14447">
            <w:pPr>
              <w:rPr>
                <w:sz w:val="20"/>
                <w:szCs w:val="20"/>
              </w:rPr>
            </w:pPr>
            <w:sdt>
              <w:sdtPr>
                <w:rPr>
                  <w:color w:val="FF0000"/>
                  <w:sz w:val="20"/>
                  <w:szCs w:val="20"/>
                </w:rPr>
                <w:id w:val="489605278"/>
                <w:placeholder>
                  <w:docPart w:val="9BB4DF9979A3469BAA15D075A5DEBD24"/>
                </w:placeholder>
                <w:showingPlcHdr/>
              </w:sdtPr>
              <w:sdtEndPr/>
              <w:sdtContent>
                <w:r w:rsidR="00846583" w:rsidRPr="00596C61">
                  <w:rPr>
                    <w:rStyle w:val="PlaceholderText"/>
                    <w:sz w:val="20"/>
                    <w:szCs w:val="20"/>
                  </w:rPr>
                  <w:t>Click here to enter text.</w:t>
                </w:r>
              </w:sdtContent>
            </w:sdt>
          </w:p>
        </w:tc>
      </w:tr>
    </w:tbl>
    <w:p w14:paraId="704A0C2C" w14:textId="2B9EB0C7" w:rsidR="0004225E" w:rsidRDefault="0004225E" w:rsidP="000422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70" w:type="dxa"/>
          <w:left w:w="170" w:type="dxa"/>
          <w:bottom w:w="170" w:type="dxa"/>
          <w:right w:w="170" w:type="dxa"/>
        </w:tblCellMar>
        <w:tblLook w:val="04A0" w:firstRow="1" w:lastRow="0" w:firstColumn="1" w:lastColumn="0" w:noHBand="0" w:noVBand="1"/>
      </w:tblPr>
      <w:tblGrid>
        <w:gridCol w:w="9344"/>
      </w:tblGrid>
      <w:tr w:rsidR="00A719F9" w14:paraId="5F304383" w14:textId="77777777" w:rsidTr="00D442DF">
        <w:tc>
          <w:tcPr>
            <w:tcW w:w="9344" w:type="dxa"/>
            <w:shd w:val="clear" w:color="auto" w:fill="F2F2F2" w:themeFill="background1" w:themeFillShade="F2"/>
          </w:tcPr>
          <w:p w14:paraId="5BD6C5F4" w14:textId="77777777" w:rsidR="00A719F9" w:rsidRPr="00596C61" w:rsidRDefault="00A719F9" w:rsidP="00A719F9">
            <w:pPr>
              <w:rPr>
                <w:rFonts w:ascii="Segoe UI" w:hAnsi="Segoe UI" w:cs="Segoe UI"/>
                <w:color w:val="172B4D"/>
                <w:sz w:val="20"/>
                <w:szCs w:val="20"/>
                <w:shd w:val="clear" w:color="auto" w:fill="FFFFFF"/>
              </w:rPr>
            </w:pPr>
            <w:r w:rsidRPr="00596C61">
              <w:rPr>
                <w:sz w:val="20"/>
                <w:szCs w:val="20"/>
              </w:rPr>
              <w:t xml:space="preserve">This form is to be used by the committee to request an extension to the limit date (DIS submission or Publication) when a project is facing unexpected issues that lead to delays going beyond the maximum standard development track. </w:t>
            </w:r>
          </w:p>
          <w:p w14:paraId="5974FAE1" w14:textId="77777777" w:rsidR="00A719F9" w:rsidRPr="00596C61" w:rsidRDefault="00A719F9" w:rsidP="00A719F9">
            <w:pPr>
              <w:rPr>
                <w:sz w:val="20"/>
                <w:szCs w:val="20"/>
              </w:rPr>
            </w:pPr>
          </w:p>
          <w:p w14:paraId="77C97063" w14:textId="32938637" w:rsidR="00A719F9" w:rsidRDefault="00A719F9" w:rsidP="00A719F9">
            <w:pPr>
              <w:rPr>
                <w:sz w:val="20"/>
                <w:szCs w:val="20"/>
              </w:rPr>
            </w:pPr>
            <w:r w:rsidRPr="00596C61">
              <w:rPr>
                <w:sz w:val="20"/>
                <w:szCs w:val="20"/>
              </w:rPr>
              <w:t xml:space="preserve">The completed form shall be </w:t>
            </w:r>
            <w:r w:rsidR="00132E55" w:rsidRPr="00062B73">
              <w:rPr>
                <w:sz w:val="20"/>
                <w:szCs w:val="20"/>
              </w:rPr>
              <w:t>submitted</w:t>
            </w:r>
            <w:r w:rsidRPr="00596C61">
              <w:rPr>
                <w:sz w:val="20"/>
                <w:szCs w:val="20"/>
              </w:rPr>
              <w:t xml:space="preserve">, </w:t>
            </w:r>
            <w:r w:rsidRPr="00596C61">
              <w:rPr>
                <w:b/>
                <w:bCs/>
                <w:sz w:val="20"/>
                <w:szCs w:val="20"/>
              </w:rPr>
              <w:t xml:space="preserve">at the latest 2-month prior to the automatic cancellation date </w:t>
            </w:r>
            <w:r w:rsidRPr="00596C61">
              <w:rPr>
                <w:sz w:val="20"/>
                <w:szCs w:val="20"/>
              </w:rPr>
              <w:t>(see ISO/IEC Directives, Part 1, Consolidated ISO Supplement, 202</w:t>
            </w:r>
            <w:r w:rsidR="00BB7680">
              <w:rPr>
                <w:sz w:val="20"/>
                <w:szCs w:val="20"/>
              </w:rPr>
              <w:t>3</w:t>
            </w:r>
            <w:r w:rsidRPr="00596C61">
              <w:rPr>
                <w:sz w:val="20"/>
                <w:szCs w:val="20"/>
              </w:rPr>
              <w:t xml:space="preserve">, </w:t>
            </w:r>
            <w:r w:rsidRPr="00155FBC">
              <w:rPr>
                <w:sz w:val="20"/>
                <w:szCs w:val="20"/>
              </w:rPr>
              <w:t>clause 2.1.6.2</w:t>
            </w:r>
            <w:r w:rsidRPr="00596C61">
              <w:rPr>
                <w:sz w:val="20"/>
                <w:szCs w:val="20"/>
              </w:rPr>
              <w:t>) to ISO Technical Programme Manager (TPM) for consideration and decision.</w:t>
            </w:r>
          </w:p>
          <w:p w14:paraId="162C4B37" w14:textId="77777777" w:rsidR="00B86671" w:rsidRDefault="00B86671" w:rsidP="00A719F9">
            <w:pPr>
              <w:rPr>
                <w:sz w:val="20"/>
                <w:szCs w:val="20"/>
              </w:rPr>
            </w:pPr>
          </w:p>
          <w:p w14:paraId="21604AC0" w14:textId="6AC6D9F4" w:rsidR="00B86671" w:rsidRPr="00062B73" w:rsidRDefault="00B86671" w:rsidP="00A719F9">
            <w:pPr>
              <w:rPr>
                <w:sz w:val="20"/>
                <w:szCs w:val="20"/>
              </w:rPr>
            </w:pPr>
            <w:r w:rsidRPr="00062B73">
              <w:rPr>
                <w:b/>
                <w:bCs/>
                <w:sz w:val="20"/>
                <w:szCs w:val="20"/>
              </w:rPr>
              <w:t>NOTE 1:</w:t>
            </w:r>
            <w:r w:rsidRPr="00062B73">
              <w:rPr>
                <w:sz w:val="20"/>
                <w:szCs w:val="20"/>
              </w:rPr>
              <w:t xml:space="preserve"> </w:t>
            </w:r>
            <w:r w:rsidR="00C53DA2" w:rsidRPr="00062B73">
              <w:rPr>
                <w:sz w:val="20"/>
                <w:szCs w:val="20"/>
              </w:rPr>
              <w:t>A committee decision (resolution) is required before submitting this form to the TPM.</w:t>
            </w:r>
          </w:p>
          <w:p w14:paraId="05E98054" w14:textId="77777777" w:rsidR="00A719F9" w:rsidRPr="00596C61" w:rsidRDefault="00A719F9" w:rsidP="00A719F9">
            <w:pPr>
              <w:rPr>
                <w:sz w:val="20"/>
                <w:szCs w:val="20"/>
              </w:rPr>
            </w:pPr>
          </w:p>
          <w:p w14:paraId="69ECBB74" w14:textId="27511D6C" w:rsidR="00A719F9" w:rsidRPr="00596C61" w:rsidRDefault="00A719F9" w:rsidP="00A719F9">
            <w:pPr>
              <w:rPr>
                <w:sz w:val="20"/>
                <w:szCs w:val="20"/>
                <w:lang w:val="en-US"/>
              </w:rPr>
            </w:pPr>
            <w:r w:rsidRPr="00596C61">
              <w:rPr>
                <w:b/>
                <w:bCs/>
                <w:sz w:val="20"/>
                <w:szCs w:val="20"/>
              </w:rPr>
              <w:t xml:space="preserve">NOTE </w:t>
            </w:r>
            <w:r w:rsidR="003F2A3D">
              <w:rPr>
                <w:b/>
                <w:bCs/>
                <w:sz w:val="20"/>
                <w:szCs w:val="20"/>
              </w:rPr>
              <w:t>2</w:t>
            </w:r>
            <w:r w:rsidRPr="00596C61">
              <w:rPr>
                <w:b/>
                <w:bCs/>
                <w:sz w:val="20"/>
                <w:szCs w:val="20"/>
              </w:rPr>
              <w:t>:</w:t>
            </w:r>
            <w:r w:rsidRPr="00596C61">
              <w:rPr>
                <w:sz w:val="20"/>
                <w:szCs w:val="20"/>
              </w:rPr>
              <w:t xml:space="preserve"> Requests for progressing to a longer standard development track (SDT), e.g. from STD 18 to STD 24, must be sent by the Committee Manager to the TPM. Committee Managers may contact their TPM for guidance before the request.</w:t>
            </w:r>
          </w:p>
          <w:p w14:paraId="39E04009" w14:textId="77777777" w:rsidR="00A719F9" w:rsidRPr="00596C61" w:rsidRDefault="00A719F9" w:rsidP="00A719F9">
            <w:pPr>
              <w:rPr>
                <w:sz w:val="20"/>
                <w:szCs w:val="20"/>
              </w:rPr>
            </w:pPr>
          </w:p>
          <w:p w14:paraId="4CD33F4D" w14:textId="16804235" w:rsidR="00A719F9" w:rsidRPr="00062B73" w:rsidRDefault="00A719F9" w:rsidP="00062B73">
            <w:pPr>
              <w:rPr>
                <w:sz w:val="20"/>
                <w:szCs w:val="20"/>
              </w:rPr>
            </w:pPr>
            <w:r w:rsidRPr="00596C61">
              <w:rPr>
                <w:b/>
                <w:bCs/>
                <w:sz w:val="20"/>
                <w:szCs w:val="20"/>
              </w:rPr>
              <w:t xml:space="preserve">NOTE </w:t>
            </w:r>
            <w:r w:rsidR="003F2A3D">
              <w:rPr>
                <w:b/>
                <w:bCs/>
                <w:sz w:val="20"/>
                <w:szCs w:val="20"/>
              </w:rPr>
              <w:t>3</w:t>
            </w:r>
            <w:r w:rsidRPr="00596C61">
              <w:rPr>
                <w:b/>
                <w:bCs/>
                <w:sz w:val="20"/>
                <w:szCs w:val="20"/>
              </w:rPr>
              <w:t>:</w:t>
            </w:r>
            <w:r w:rsidRPr="00596C61">
              <w:rPr>
                <w:sz w:val="20"/>
                <w:szCs w:val="20"/>
              </w:rPr>
              <w:t xml:space="preserve"> A committee may be granted one extension of up to </w:t>
            </w:r>
            <w:r w:rsidRPr="00596C61">
              <w:rPr>
                <w:b/>
                <w:bCs/>
                <w:sz w:val="20"/>
                <w:szCs w:val="20"/>
              </w:rPr>
              <w:t>9 months</w:t>
            </w:r>
            <w:r w:rsidRPr="00596C61">
              <w:rPr>
                <w:sz w:val="20"/>
                <w:szCs w:val="20"/>
              </w:rPr>
              <w:t xml:space="preserve"> for the total project duration, but the publication of intermediary deliverables (such as PAS and TS) is recommended.</w:t>
            </w:r>
          </w:p>
        </w:tc>
      </w:tr>
    </w:tbl>
    <w:p w14:paraId="0915E068" w14:textId="77777777" w:rsidR="00BC6A13" w:rsidRDefault="00BC6A13" w:rsidP="0004225E">
      <w:pPr>
        <w:jc w:val="left"/>
        <w:rPr>
          <w:rFonts w:cs="Arial"/>
          <w:b/>
          <w:bCs/>
        </w:rPr>
      </w:pPr>
    </w:p>
    <w:p w14:paraId="367EF74D" w14:textId="5FB90338" w:rsidR="0004225E" w:rsidRDefault="0004225E" w:rsidP="0004225E">
      <w:pPr>
        <w:jc w:val="left"/>
      </w:pPr>
    </w:p>
    <w:p w14:paraId="63435D4A" w14:textId="6B67250E" w:rsidR="00786A5E" w:rsidRDefault="006772A5" w:rsidP="00FC301E">
      <w:pPr>
        <w:jc w:val="left"/>
        <w:rPr>
          <w:b/>
          <w:bCs/>
        </w:rPr>
      </w:pPr>
      <w:r>
        <w:rPr>
          <w:b/>
          <w:bCs/>
        </w:rPr>
        <w:t>EXPLAN</w:t>
      </w:r>
      <w:r w:rsidR="00F445E0">
        <w:rPr>
          <w:b/>
          <w:bCs/>
        </w:rPr>
        <w:t>ATION AND JUSTIFICATION</w:t>
      </w:r>
    </w:p>
    <w:p w14:paraId="106FD672" w14:textId="77777777" w:rsidR="00374B28" w:rsidRDefault="00374B28" w:rsidP="001E317B">
      <w:pPr>
        <w:jc w:val="left"/>
      </w:pPr>
      <w:r>
        <w:t xml:space="preserve">Please provide an explanation and answer the following questions: </w:t>
      </w:r>
    </w:p>
    <w:p w14:paraId="2D8282D8" w14:textId="77777777" w:rsidR="00374B28" w:rsidRDefault="00374B28" w:rsidP="00374B28">
      <w:pPr>
        <w:pStyle w:val="ListParagraph"/>
        <w:numPr>
          <w:ilvl w:val="0"/>
          <w:numId w:val="11"/>
        </w:numPr>
        <w:jc w:val="left"/>
      </w:pPr>
      <w:r>
        <w:t>What has caused the delay in this project?</w:t>
      </w:r>
    </w:p>
    <w:p w14:paraId="02E2717D" w14:textId="77777777" w:rsidR="00374B28" w:rsidRDefault="00374B28" w:rsidP="00374B28">
      <w:pPr>
        <w:pStyle w:val="ListParagraph"/>
        <w:numPr>
          <w:ilvl w:val="0"/>
          <w:numId w:val="11"/>
        </w:numPr>
        <w:jc w:val="left"/>
      </w:pPr>
      <w:r>
        <w:t xml:space="preserve">What is the justification for the extension? </w:t>
      </w:r>
    </w:p>
    <w:p w14:paraId="442873CB" w14:textId="77777777" w:rsidR="00374B28" w:rsidRDefault="00374B28" w:rsidP="00374B28">
      <w:pPr>
        <w:pStyle w:val="ListParagraph"/>
        <w:numPr>
          <w:ilvl w:val="0"/>
          <w:numId w:val="11"/>
        </w:numPr>
        <w:jc w:val="left"/>
      </w:pPr>
      <w:r>
        <w:t>Please provide committee resolutions, statements of support, and supporting documents as applicable</w:t>
      </w:r>
    </w:p>
    <w:p w14:paraId="6F0569D7" w14:textId="77777777" w:rsidR="00F445E0" w:rsidRDefault="00F445E0" w:rsidP="00FC301E">
      <w:pPr>
        <w:jc w:val="left"/>
        <w:rPr>
          <w:b/>
          <w:bCs/>
        </w:rPr>
      </w:pPr>
    </w:p>
    <w:bookmarkStart w:id="0" w:name="_Hlk81905131"/>
    <w:p w14:paraId="18445F8B" w14:textId="539994DF" w:rsidR="008A43F3" w:rsidRDefault="00BB7680" w:rsidP="0004225E">
      <w:pPr>
        <w:jc w:val="left"/>
      </w:pPr>
      <w:sdt>
        <w:sdtPr>
          <w:id w:val="-375234599"/>
          <w:placeholder>
            <w:docPart w:val="9718F2BD930F4C26B16FCE405DB76888"/>
          </w:placeholder>
        </w:sdtPr>
        <w:sdtEndPr/>
        <w:sdtContent>
          <w:sdt>
            <w:sdtPr>
              <w:id w:val="-627234861"/>
              <w:placeholder>
                <w:docPart w:val="3D95EAB93726466F93558399984E8DE1"/>
              </w:placeholder>
              <w:showingPlcHdr/>
            </w:sdtPr>
            <w:sdtEndPr/>
            <w:sdtContent>
              <w:r w:rsidR="006772A5" w:rsidRPr="0033154E">
                <w:rPr>
                  <w:rStyle w:val="PlaceholderText"/>
                </w:rPr>
                <w:t>Click here to enter text.</w:t>
              </w:r>
            </w:sdtContent>
          </w:sdt>
        </w:sdtContent>
      </w:sdt>
      <w:bookmarkEnd w:id="0"/>
    </w:p>
    <w:p w14:paraId="1FC37E9D" w14:textId="511C3A9E" w:rsidR="00526EAA" w:rsidRDefault="00526EAA" w:rsidP="00604D8F">
      <w:pPr>
        <w:jc w:val="left"/>
        <w:rPr>
          <w:b/>
          <w:bCs/>
        </w:rPr>
      </w:pPr>
    </w:p>
    <w:p w14:paraId="04332509" w14:textId="77777777" w:rsidR="00585117" w:rsidRDefault="00585117" w:rsidP="00604D8F">
      <w:pPr>
        <w:jc w:val="left"/>
        <w:rPr>
          <w:b/>
          <w:bCs/>
        </w:rPr>
      </w:pPr>
    </w:p>
    <w:p w14:paraId="44DF2577" w14:textId="4E53E98A" w:rsidR="000A4393" w:rsidRPr="00EA5076" w:rsidRDefault="0080337B" w:rsidP="00604D8F">
      <w:pPr>
        <w:jc w:val="left"/>
        <w:rPr>
          <w:b/>
          <w:bCs/>
        </w:rPr>
      </w:pPr>
      <w:r w:rsidRPr="00EA5076">
        <w:rPr>
          <w:b/>
          <w:bCs/>
        </w:rPr>
        <w:t xml:space="preserve">NEW PROJECT DEVELOPMENT PLAN </w:t>
      </w:r>
    </w:p>
    <w:p w14:paraId="6B659129" w14:textId="66B7FDF8" w:rsidR="0099461A" w:rsidRPr="00EA5076" w:rsidRDefault="0099461A" w:rsidP="0099461A">
      <w:pPr>
        <w:jc w:val="left"/>
      </w:pPr>
      <w:r w:rsidRPr="00EA5076">
        <w:t>Please provide a new project plan with target date</w:t>
      </w:r>
      <w:r w:rsidR="00C85E4D" w:rsidRPr="00EA5076">
        <w:t>(</w:t>
      </w:r>
      <w:r w:rsidRPr="00EA5076">
        <w:t>s</w:t>
      </w:r>
      <w:r w:rsidR="00C85E4D" w:rsidRPr="00EA5076">
        <w:t>)</w:t>
      </w:r>
      <w:r w:rsidRPr="00EA5076">
        <w:t xml:space="preserve"> in line with the requested extended limit date</w:t>
      </w:r>
      <w:r w:rsidR="0074652A" w:rsidRPr="00EA5076">
        <w:t>(</w:t>
      </w:r>
      <w:r w:rsidR="00764B2A" w:rsidRPr="00EA5076">
        <w:t>s</w:t>
      </w:r>
      <w:r w:rsidR="0074652A" w:rsidRPr="00EA5076">
        <w:t>)</w:t>
      </w:r>
    </w:p>
    <w:p w14:paraId="5FDF5CA3" w14:textId="77777777" w:rsidR="00A26460" w:rsidRPr="00EA5076" w:rsidRDefault="00A26460" w:rsidP="0004225E">
      <w:pPr>
        <w:jc w:val="left"/>
        <w:rPr>
          <w:b/>
          <w:bCs/>
        </w:rPr>
      </w:pPr>
    </w:p>
    <w:p w14:paraId="526EC63F" w14:textId="53D6B4A7" w:rsidR="00A26460" w:rsidRPr="00EA5076" w:rsidRDefault="00BB7680" w:rsidP="0004225E">
      <w:pPr>
        <w:jc w:val="left"/>
      </w:pPr>
      <w:sdt>
        <w:sdtPr>
          <w:id w:val="463775629"/>
          <w:placeholder>
            <w:docPart w:val="627D4212978640969C8FDDCC5D1F4241"/>
          </w:placeholder>
          <w:showingPlcHdr/>
        </w:sdtPr>
        <w:sdtEndPr/>
        <w:sdtContent>
          <w:r w:rsidR="00C76D79" w:rsidRPr="00EA5076">
            <w:rPr>
              <w:rStyle w:val="PlaceholderText"/>
            </w:rPr>
            <w:t>Click here to enter text.</w:t>
          </w:r>
        </w:sdtContent>
      </w:sdt>
    </w:p>
    <w:p w14:paraId="6EDD57C3" w14:textId="5EEFC1F6" w:rsidR="00C76D79" w:rsidRDefault="00C76D79" w:rsidP="0004225E">
      <w:pPr>
        <w:jc w:val="left"/>
        <w:rPr>
          <w:b/>
          <w:bCs/>
        </w:rPr>
      </w:pPr>
    </w:p>
    <w:tbl>
      <w:tblPr>
        <w:tblStyle w:val="TableGrid1"/>
        <w:tblW w:w="9356" w:type="dxa"/>
        <w:tblLayout w:type="fixed"/>
        <w:tblCellMar>
          <w:top w:w="57" w:type="dxa"/>
          <w:left w:w="57" w:type="dxa"/>
          <w:bottom w:w="57" w:type="dxa"/>
          <w:right w:w="57" w:type="dxa"/>
        </w:tblCellMar>
        <w:tblLook w:val="04A0" w:firstRow="1" w:lastRow="0" w:firstColumn="1" w:lastColumn="0" w:noHBand="0" w:noVBand="1"/>
      </w:tblPr>
      <w:tblGrid>
        <w:gridCol w:w="2263"/>
        <w:gridCol w:w="3686"/>
        <w:gridCol w:w="3407"/>
      </w:tblGrid>
      <w:tr w:rsidR="00FA054A" w:rsidRPr="006110D2" w14:paraId="3E7C2A01" w14:textId="77777777" w:rsidTr="00CC5007">
        <w:trPr>
          <w:cantSplit/>
          <w:tblHeader/>
        </w:trPr>
        <w:tc>
          <w:tcPr>
            <w:tcW w:w="2263" w:type="dxa"/>
            <w:shd w:val="clear" w:color="auto" w:fill="D9D9D9" w:themeFill="background1" w:themeFillShade="D9"/>
            <w:vAlign w:val="center"/>
          </w:tcPr>
          <w:p w14:paraId="67BC2A6A" w14:textId="77777777" w:rsidR="00FA054A" w:rsidRPr="00182A43" w:rsidRDefault="00FA054A" w:rsidP="00CC5007">
            <w:pPr>
              <w:jc w:val="center"/>
              <w:rPr>
                <w:b/>
                <w:bCs/>
              </w:rPr>
            </w:pPr>
          </w:p>
        </w:tc>
        <w:tc>
          <w:tcPr>
            <w:tcW w:w="3686" w:type="dxa"/>
            <w:shd w:val="clear" w:color="auto" w:fill="D9D9D9" w:themeFill="background1" w:themeFillShade="D9"/>
            <w:vAlign w:val="center"/>
          </w:tcPr>
          <w:p w14:paraId="38B42071" w14:textId="0034F910" w:rsidR="00FA054A" w:rsidRPr="00182A43" w:rsidRDefault="00FA054A" w:rsidP="00CC5007">
            <w:pPr>
              <w:jc w:val="center"/>
              <w:rPr>
                <w:b/>
                <w:bCs/>
              </w:rPr>
            </w:pPr>
            <w:r>
              <w:rPr>
                <w:b/>
                <w:bCs/>
              </w:rPr>
              <w:t>Current limit dates</w:t>
            </w:r>
          </w:p>
        </w:tc>
        <w:tc>
          <w:tcPr>
            <w:tcW w:w="3407" w:type="dxa"/>
            <w:shd w:val="clear" w:color="auto" w:fill="D9D9D9" w:themeFill="background1" w:themeFillShade="D9"/>
            <w:vAlign w:val="center"/>
          </w:tcPr>
          <w:p w14:paraId="714D5328" w14:textId="1DF3B6F7" w:rsidR="00FA054A" w:rsidRPr="00182A43" w:rsidRDefault="00FA054A" w:rsidP="00CC5007">
            <w:pPr>
              <w:jc w:val="center"/>
              <w:rPr>
                <w:b/>
                <w:bCs/>
              </w:rPr>
            </w:pPr>
            <w:r>
              <w:rPr>
                <w:b/>
                <w:bCs/>
              </w:rPr>
              <w:t xml:space="preserve">Proposed </w:t>
            </w:r>
            <w:r w:rsidR="00BB7680">
              <w:rPr>
                <w:b/>
                <w:bCs/>
              </w:rPr>
              <w:t>limit</w:t>
            </w:r>
            <w:r>
              <w:rPr>
                <w:b/>
                <w:bCs/>
              </w:rPr>
              <w:t xml:space="preserve"> dates</w:t>
            </w:r>
          </w:p>
        </w:tc>
      </w:tr>
      <w:tr w:rsidR="00FA054A" w:rsidRPr="006110D2" w14:paraId="462DB54A" w14:textId="77777777" w:rsidTr="00CC5007">
        <w:trPr>
          <w:cantSplit/>
          <w:trHeight w:val="454"/>
        </w:trPr>
        <w:tc>
          <w:tcPr>
            <w:tcW w:w="2263" w:type="dxa"/>
            <w:vAlign w:val="center"/>
          </w:tcPr>
          <w:p w14:paraId="6ADE3986" w14:textId="77777777" w:rsidR="00FA054A" w:rsidRDefault="00FA054A" w:rsidP="00CC5007">
            <w:pPr>
              <w:jc w:val="left"/>
            </w:pPr>
            <w:r w:rsidRPr="00EA5076">
              <w:t>DIS (40.00)</w:t>
            </w:r>
          </w:p>
          <w:p w14:paraId="5D36A63B" w14:textId="77777777" w:rsidR="00BB7680" w:rsidRPr="00BB7680" w:rsidRDefault="00BB7680" w:rsidP="00BB7680"/>
          <w:p w14:paraId="0F8671A5" w14:textId="77777777" w:rsidR="00BB7680" w:rsidRPr="00BB7680" w:rsidRDefault="00BB7680" w:rsidP="00BB7680"/>
          <w:p w14:paraId="47048ADD" w14:textId="77777777" w:rsidR="00BB7680" w:rsidRPr="00BB7680" w:rsidRDefault="00BB7680" w:rsidP="00BB7680"/>
          <w:p w14:paraId="5DAE4A53" w14:textId="77777777" w:rsidR="00BB7680" w:rsidRPr="00BB7680" w:rsidRDefault="00BB7680" w:rsidP="00BB7680"/>
          <w:p w14:paraId="3C644799" w14:textId="77777777" w:rsidR="00BB7680" w:rsidRPr="00BB7680" w:rsidRDefault="00BB7680" w:rsidP="00BB7680"/>
        </w:tc>
        <w:sdt>
          <w:sdtPr>
            <w:id w:val="-448012498"/>
            <w:placeholder>
              <w:docPart w:val="A3CFF85CAB0D4337BBF84C51B3E1C863"/>
            </w:placeholder>
            <w:showingPlcHdr/>
            <w:date>
              <w:dateFormat w:val="yyyy-MM-dd"/>
              <w:lid w:val="en-GB"/>
              <w:storeMappedDataAs w:val="dateTime"/>
              <w:calendar w:val="gregorian"/>
            </w:date>
          </w:sdtPr>
          <w:sdtEndPr/>
          <w:sdtContent>
            <w:tc>
              <w:tcPr>
                <w:tcW w:w="3686" w:type="dxa"/>
                <w:vAlign w:val="center"/>
              </w:tcPr>
              <w:p w14:paraId="6E1B8D40" w14:textId="77777777" w:rsidR="00FA054A" w:rsidRPr="006110D2" w:rsidRDefault="00FA054A" w:rsidP="00CC5007">
                <w:pPr>
                  <w:jc w:val="left"/>
                </w:pPr>
                <w:r w:rsidRPr="0033154E">
                  <w:rPr>
                    <w:rStyle w:val="PlaceholderText"/>
                  </w:rPr>
                  <w:t>Click here to enter a date.</w:t>
                </w:r>
              </w:p>
            </w:tc>
          </w:sdtContent>
        </w:sdt>
        <w:sdt>
          <w:sdtPr>
            <w:id w:val="-1647736844"/>
            <w:placeholder>
              <w:docPart w:val="71030BFBAAB243A98B1043F8572BEFED"/>
            </w:placeholder>
            <w:showingPlcHdr/>
            <w:date>
              <w:dateFormat w:val="yyyy-MM-dd"/>
              <w:lid w:val="en-GB"/>
              <w:storeMappedDataAs w:val="dateTime"/>
              <w:calendar w:val="gregorian"/>
            </w:date>
          </w:sdtPr>
          <w:sdtEndPr/>
          <w:sdtContent>
            <w:tc>
              <w:tcPr>
                <w:tcW w:w="3407" w:type="dxa"/>
                <w:vAlign w:val="center"/>
              </w:tcPr>
              <w:p w14:paraId="3206B3D5" w14:textId="77777777" w:rsidR="00FA054A" w:rsidRPr="006110D2" w:rsidRDefault="00FA054A" w:rsidP="00CC5007">
                <w:pPr>
                  <w:jc w:val="left"/>
                </w:pPr>
                <w:r w:rsidRPr="0033154E">
                  <w:rPr>
                    <w:rStyle w:val="PlaceholderText"/>
                  </w:rPr>
                  <w:t>Click here to enter a date.</w:t>
                </w:r>
              </w:p>
            </w:tc>
          </w:sdtContent>
        </w:sdt>
      </w:tr>
      <w:tr w:rsidR="00FA054A" w:rsidRPr="006110D2" w14:paraId="4FA12181" w14:textId="77777777" w:rsidTr="00CC5007">
        <w:trPr>
          <w:cantSplit/>
          <w:trHeight w:val="454"/>
        </w:trPr>
        <w:tc>
          <w:tcPr>
            <w:tcW w:w="2263" w:type="dxa"/>
            <w:vAlign w:val="center"/>
          </w:tcPr>
          <w:p w14:paraId="1B678883" w14:textId="77777777" w:rsidR="00FA054A" w:rsidRDefault="00FA054A" w:rsidP="00CC5007">
            <w:pPr>
              <w:jc w:val="left"/>
            </w:pPr>
            <w:r w:rsidRPr="00EA5076">
              <w:t>Publication (60.60)</w:t>
            </w:r>
          </w:p>
          <w:p w14:paraId="2F5A38A0" w14:textId="77777777" w:rsidR="00BB7680" w:rsidRPr="00BB7680" w:rsidRDefault="00BB7680" w:rsidP="00BB7680"/>
          <w:p w14:paraId="7B4FAB3C" w14:textId="77777777" w:rsidR="00BB7680" w:rsidRPr="00BB7680" w:rsidRDefault="00BB7680" w:rsidP="00BB7680"/>
          <w:p w14:paraId="6290B996" w14:textId="77777777" w:rsidR="00BB7680" w:rsidRPr="00BB7680" w:rsidRDefault="00BB7680" w:rsidP="00BB7680"/>
        </w:tc>
        <w:sdt>
          <w:sdtPr>
            <w:id w:val="1171835484"/>
            <w:placeholder>
              <w:docPart w:val="30F7360EFF3A4D25924439E5A3D92C39"/>
            </w:placeholder>
            <w:showingPlcHdr/>
            <w:date>
              <w:dateFormat w:val="yyyy-MM-dd"/>
              <w:lid w:val="en-GB"/>
              <w:storeMappedDataAs w:val="dateTime"/>
              <w:calendar w:val="gregorian"/>
            </w:date>
          </w:sdtPr>
          <w:sdtEndPr/>
          <w:sdtContent>
            <w:tc>
              <w:tcPr>
                <w:tcW w:w="3686" w:type="dxa"/>
                <w:vAlign w:val="center"/>
              </w:tcPr>
              <w:p w14:paraId="652CAA4C" w14:textId="77777777" w:rsidR="00FA054A" w:rsidRPr="006110D2" w:rsidRDefault="00FA054A" w:rsidP="00CC5007">
                <w:pPr>
                  <w:jc w:val="left"/>
                </w:pPr>
                <w:r w:rsidRPr="0033154E">
                  <w:rPr>
                    <w:rStyle w:val="PlaceholderText"/>
                  </w:rPr>
                  <w:t>Click here to enter a date.</w:t>
                </w:r>
              </w:p>
            </w:tc>
          </w:sdtContent>
        </w:sdt>
        <w:sdt>
          <w:sdtPr>
            <w:id w:val="-348870469"/>
            <w:placeholder>
              <w:docPart w:val="B9F690A39CD1473A8421C383F3BDD6AB"/>
            </w:placeholder>
            <w:showingPlcHdr/>
            <w:date>
              <w:dateFormat w:val="yyyy-MM-dd"/>
              <w:lid w:val="en-GB"/>
              <w:storeMappedDataAs w:val="dateTime"/>
              <w:calendar w:val="gregorian"/>
            </w:date>
          </w:sdtPr>
          <w:sdtEndPr/>
          <w:sdtContent>
            <w:tc>
              <w:tcPr>
                <w:tcW w:w="3407" w:type="dxa"/>
                <w:vAlign w:val="center"/>
              </w:tcPr>
              <w:p w14:paraId="7D8E1AA5" w14:textId="77777777" w:rsidR="00FA054A" w:rsidRPr="006110D2" w:rsidRDefault="00FA054A" w:rsidP="00CC5007">
                <w:pPr>
                  <w:jc w:val="left"/>
                </w:pPr>
                <w:r w:rsidRPr="0033154E">
                  <w:rPr>
                    <w:rStyle w:val="PlaceholderText"/>
                  </w:rPr>
                  <w:t>Click here to enter a date.</w:t>
                </w:r>
              </w:p>
            </w:tc>
          </w:sdtContent>
        </w:sdt>
      </w:tr>
    </w:tbl>
    <w:p w14:paraId="698A0D01" w14:textId="7021D90B" w:rsidR="00E0179E" w:rsidRDefault="00E0179E" w:rsidP="0004225E">
      <w:pPr>
        <w:jc w:val="left"/>
        <w:rPr>
          <w:b/>
          <w:bCs/>
        </w:rPr>
      </w:pPr>
    </w:p>
    <w:p w14:paraId="5D907A99" w14:textId="77777777" w:rsidR="00E0179E" w:rsidRPr="00EA5076" w:rsidRDefault="00E0179E" w:rsidP="0004225E">
      <w:pPr>
        <w:jc w:val="left"/>
        <w:rPr>
          <w:b/>
          <w:bCs/>
        </w:rPr>
      </w:pPr>
    </w:p>
    <w:p w14:paraId="04BE6241" w14:textId="455E53C0" w:rsidR="00BF3C5A" w:rsidRPr="00EA5076" w:rsidRDefault="0080337B" w:rsidP="0099461A">
      <w:pPr>
        <w:jc w:val="left"/>
        <w:rPr>
          <w:b/>
          <w:bCs/>
        </w:rPr>
      </w:pPr>
      <w:r w:rsidRPr="00EA5076">
        <w:rPr>
          <w:b/>
          <w:bCs/>
        </w:rPr>
        <w:t>LESSONS LEARNED</w:t>
      </w:r>
    </w:p>
    <w:p w14:paraId="5B5D20A3" w14:textId="35EDB17E" w:rsidR="00041CEF" w:rsidRPr="00056560" w:rsidRDefault="00BF3C5A" w:rsidP="0099461A">
      <w:pPr>
        <w:jc w:val="left"/>
        <w:rPr>
          <w:color w:val="FF0000"/>
        </w:rPr>
      </w:pPr>
      <w:r w:rsidRPr="00EA5076">
        <w:t>W</w:t>
      </w:r>
      <w:r w:rsidR="0099461A" w:rsidRPr="00EA5076">
        <w:t xml:space="preserve">hat </w:t>
      </w:r>
      <w:r w:rsidR="00431ACB" w:rsidRPr="00EA5076">
        <w:t>can be done in future</w:t>
      </w:r>
      <w:r w:rsidR="0099461A" w:rsidRPr="00EA5076">
        <w:t xml:space="preserve"> to avoid </w:t>
      </w:r>
      <w:r w:rsidR="00431ACB" w:rsidRPr="00EA5076">
        <w:t>a similar</w:t>
      </w:r>
      <w:r w:rsidR="0099461A" w:rsidRPr="00EA5076">
        <w:t xml:space="preserve"> situation?</w:t>
      </w:r>
    </w:p>
    <w:p w14:paraId="42266E32" w14:textId="127F1F0B" w:rsidR="00692F03" w:rsidRPr="00EA5076" w:rsidRDefault="00692F03" w:rsidP="0004225E">
      <w:pPr>
        <w:jc w:val="left"/>
      </w:pPr>
    </w:p>
    <w:p w14:paraId="31D6A83D" w14:textId="232501CD" w:rsidR="003B56B4" w:rsidRPr="00EA5076" w:rsidRDefault="00BB7680" w:rsidP="0004225E">
      <w:pPr>
        <w:jc w:val="left"/>
      </w:pPr>
      <w:sdt>
        <w:sdtPr>
          <w:id w:val="637618849"/>
          <w:placeholder>
            <w:docPart w:val="3DB4565BACFB4997956D17AC955FDEFC"/>
          </w:placeholder>
          <w:showingPlcHdr/>
        </w:sdtPr>
        <w:sdtEndPr/>
        <w:sdtContent>
          <w:r w:rsidR="003B56B4" w:rsidRPr="00EA5076">
            <w:rPr>
              <w:rStyle w:val="PlaceholderText"/>
            </w:rPr>
            <w:t>Click here to enter text.</w:t>
          </w:r>
        </w:sdtContent>
      </w:sdt>
    </w:p>
    <w:p w14:paraId="3B00F78E" w14:textId="7ABF0B75" w:rsidR="00B50F18" w:rsidRDefault="00B50F18" w:rsidP="00532C9A">
      <w:pPr>
        <w:jc w:val="left"/>
      </w:pPr>
    </w:p>
    <w:sectPr w:rsidR="00B50F18" w:rsidSect="00767ED4">
      <w:footerReference w:type="default" r:id="rId11"/>
      <w:headerReference w:type="first" r:id="rId12"/>
      <w:footerReference w:type="first" r:id="rId13"/>
      <w:pgSz w:w="11906" w:h="16838"/>
      <w:pgMar w:top="1419" w:right="1276" w:bottom="1276" w:left="1276"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100BC" w14:textId="77777777" w:rsidR="001D1A58" w:rsidRDefault="001D1A58" w:rsidP="00C95A23">
      <w:r>
        <w:separator/>
      </w:r>
    </w:p>
  </w:endnote>
  <w:endnote w:type="continuationSeparator" w:id="0">
    <w:p w14:paraId="7782E849" w14:textId="77777777" w:rsidR="001D1A58" w:rsidRDefault="001D1A58" w:rsidP="00C95A23">
      <w:r>
        <w:continuationSeparator/>
      </w:r>
    </w:p>
  </w:endnote>
  <w:endnote w:type="continuationNotice" w:id="1">
    <w:p w14:paraId="1411FCF4" w14:textId="77777777" w:rsidR="001D1A58" w:rsidRDefault="001D1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E6D39" w14:textId="503DC670" w:rsidR="00BB7680" w:rsidRPr="00BB7680" w:rsidRDefault="00BB7680">
    <w:pPr>
      <w:pStyle w:val="Footer"/>
      <w:rPr>
        <w:lang w:val="en-US"/>
      </w:rPr>
    </w:pPr>
    <w:r>
      <w:rPr>
        <w:lang w:val="en-US"/>
      </w:rPr>
      <w:t>V02/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BC617" w14:textId="6B2EE4D7" w:rsidR="00BB7680" w:rsidRPr="00BB7680" w:rsidRDefault="00BB7680">
    <w:pPr>
      <w:pStyle w:val="Footer"/>
      <w:rPr>
        <w:lang w:val="en-US"/>
      </w:rPr>
    </w:pPr>
    <w:r>
      <w:rPr>
        <w:lang w:val="en-US"/>
      </w:rPr>
      <w:t>V0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F06C0" w14:textId="77777777" w:rsidR="001D1A58" w:rsidRDefault="001D1A58" w:rsidP="00C95A23">
      <w:r>
        <w:separator/>
      </w:r>
    </w:p>
  </w:footnote>
  <w:footnote w:type="continuationSeparator" w:id="0">
    <w:p w14:paraId="1A3682DD" w14:textId="77777777" w:rsidR="001D1A58" w:rsidRDefault="001D1A58" w:rsidP="00C95A23">
      <w:r>
        <w:continuationSeparator/>
      </w:r>
    </w:p>
  </w:footnote>
  <w:footnote w:type="continuationNotice" w:id="1">
    <w:p w14:paraId="1D2A1502" w14:textId="77777777" w:rsidR="001D1A58" w:rsidRDefault="001D1A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638"/>
    </w:tblGrid>
    <w:tr w:rsidR="004D7B46" w14:paraId="12A88F94" w14:textId="77777777" w:rsidTr="00B37FC7">
      <w:tc>
        <w:tcPr>
          <w:tcW w:w="1705" w:type="dxa"/>
        </w:tcPr>
        <w:p w14:paraId="37EDE30F" w14:textId="47425CFD" w:rsidR="004D7B46" w:rsidRDefault="00B37FC7">
          <w:pPr>
            <w:pStyle w:val="Header"/>
          </w:pPr>
          <w:r w:rsidRPr="00C04DD7">
            <w:rPr>
              <w:noProof/>
              <w:lang w:val="en-US"/>
            </w:rPr>
            <w:drawing>
              <wp:inline distT="0" distB="0" distL="0" distR="0" wp14:anchorId="57F631B2" wp14:editId="1ADD6710">
                <wp:extent cx="948410" cy="85852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rotWithShape="1">
                        <a:blip r:embed="rId1">
                          <a:extLst>
                            <a:ext uri="{28A0092B-C50C-407E-A947-70E740481C1C}">
                              <a14:useLocalDpi xmlns:a14="http://schemas.microsoft.com/office/drawing/2010/main" val="0"/>
                            </a:ext>
                          </a:extLst>
                        </a:blip>
                        <a:srcRect l="9709" t="13229" r="7215" b="12194"/>
                        <a:stretch/>
                      </pic:blipFill>
                      <pic:spPr bwMode="auto">
                        <a:xfrm>
                          <a:off x="0" y="0"/>
                          <a:ext cx="987975" cy="894335"/>
                        </a:xfrm>
                        <a:prstGeom prst="rect">
                          <a:avLst/>
                        </a:prstGeom>
                        <a:ln>
                          <a:noFill/>
                        </a:ln>
                        <a:extLst>
                          <a:ext uri="{53640926-AAD7-44D8-BBD7-CCE9431645EC}">
                            <a14:shadowObscured xmlns:a14="http://schemas.microsoft.com/office/drawing/2010/main"/>
                          </a:ext>
                        </a:extLst>
                      </pic:spPr>
                    </pic:pic>
                  </a:graphicData>
                </a:graphic>
              </wp:inline>
            </w:drawing>
          </w:r>
        </w:p>
      </w:tc>
      <w:tc>
        <w:tcPr>
          <w:tcW w:w="7639" w:type="dxa"/>
        </w:tcPr>
        <w:p w14:paraId="3C2C82F4" w14:textId="77777777" w:rsidR="004D7B46" w:rsidRDefault="004D7B46">
          <w:pPr>
            <w:pStyle w:val="Header"/>
          </w:pPr>
        </w:p>
      </w:tc>
    </w:tr>
  </w:tbl>
  <w:p w14:paraId="7846E0EA" w14:textId="77777777" w:rsidR="004D7B46" w:rsidRDefault="004D7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48EA"/>
    <w:multiLevelType w:val="hybridMultilevel"/>
    <w:tmpl w:val="11EE3602"/>
    <w:lvl w:ilvl="0" w:tplc="897E448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01E76"/>
    <w:multiLevelType w:val="hybridMultilevel"/>
    <w:tmpl w:val="8E283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E04CB"/>
    <w:multiLevelType w:val="multilevel"/>
    <w:tmpl w:val="26669230"/>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B9D178A"/>
    <w:multiLevelType w:val="hybridMultilevel"/>
    <w:tmpl w:val="ED3813B4"/>
    <w:lvl w:ilvl="0" w:tplc="C39E3CAC">
      <w:start w:val="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B6822"/>
    <w:multiLevelType w:val="hybridMultilevel"/>
    <w:tmpl w:val="D2C0A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D7768"/>
    <w:multiLevelType w:val="hybridMultilevel"/>
    <w:tmpl w:val="1F461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193E87"/>
    <w:multiLevelType w:val="hybridMultilevel"/>
    <w:tmpl w:val="696CE71E"/>
    <w:lvl w:ilvl="0" w:tplc="EB5250C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1316DC"/>
    <w:multiLevelType w:val="hybridMultilevel"/>
    <w:tmpl w:val="5EF40E92"/>
    <w:lvl w:ilvl="0" w:tplc="553C757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39302A"/>
    <w:multiLevelType w:val="hybridMultilevel"/>
    <w:tmpl w:val="E95A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12549E"/>
    <w:multiLevelType w:val="hybridMultilevel"/>
    <w:tmpl w:val="E9DE9EA2"/>
    <w:lvl w:ilvl="0" w:tplc="553C757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497DE6"/>
    <w:multiLevelType w:val="hybridMultilevel"/>
    <w:tmpl w:val="8AAEB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5844913">
    <w:abstractNumId w:val="8"/>
  </w:num>
  <w:num w:numId="2" w16cid:durableId="1876697871">
    <w:abstractNumId w:val="5"/>
  </w:num>
  <w:num w:numId="3" w16cid:durableId="344984911">
    <w:abstractNumId w:val="9"/>
  </w:num>
  <w:num w:numId="4" w16cid:durableId="73942807">
    <w:abstractNumId w:val="4"/>
  </w:num>
  <w:num w:numId="5" w16cid:durableId="354577154">
    <w:abstractNumId w:val="2"/>
  </w:num>
  <w:num w:numId="6" w16cid:durableId="1179193958">
    <w:abstractNumId w:val="10"/>
  </w:num>
  <w:num w:numId="7" w16cid:durableId="1203444786">
    <w:abstractNumId w:val="6"/>
  </w:num>
  <w:num w:numId="8" w16cid:durableId="1158226482">
    <w:abstractNumId w:val="0"/>
  </w:num>
  <w:num w:numId="9" w16cid:durableId="1297486508">
    <w:abstractNumId w:val="1"/>
  </w:num>
  <w:num w:numId="10" w16cid:durableId="369695821">
    <w:abstractNumId w:val="7"/>
  </w:num>
  <w:num w:numId="11" w16cid:durableId="1455903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IzsbCwsDQ0NjBU0lEKTi0uzszPAykwqQUApWSkXiwAAAA="/>
  </w:docVars>
  <w:rsids>
    <w:rsidRoot w:val="0004225E"/>
    <w:rsid w:val="00003E48"/>
    <w:rsid w:val="00013D3B"/>
    <w:rsid w:val="000204C2"/>
    <w:rsid w:val="00021F7B"/>
    <w:rsid w:val="000234EC"/>
    <w:rsid w:val="00041CEF"/>
    <w:rsid w:val="0004225E"/>
    <w:rsid w:val="00047CEF"/>
    <w:rsid w:val="00056560"/>
    <w:rsid w:val="00062B73"/>
    <w:rsid w:val="00072267"/>
    <w:rsid w:val="000725E9"/>
    <w:rsid w:val="00073DA4"/>
    <w:rsid w:val="000923CA"/>
    <w:rsid w:val="000936B6"/>
    <w:rsid w:val="0009475E"/>
    <w:rsid w:val="00095887"/>
    <w:rsid w:val="000961ED"/>
    <w:rsid w:val="000A1568"/>
    <w:rsid w:val="000A4393"/>
    <w:rsid w:val="000A55CE"/>
    <w:rsid w:val="000A62C0"/>
    <w:rsid w:val="000B7147"/>
    <w:rsid w:val="000B7938"/>
    <w:rsid w:val="000D0106"/>
    <w:rsid w:val="000D54F4"/>
    <w:rsid w:val="000D663B"/>
    <w:rsid w:val="000D6730"/>
    <w:rsid w:val="000E0A39"/>
    <w:rsid w:val="000F24E5"/>
    <w:rsid w:val="000F79E4"/>
    <w:rsid w:val="00107585"/>
    <w:rsid w:val="00110326"/>
    <w:rsid w:val="0011168C"/>
    <w:rsid w:val="00124927"/>
    <w:rsid w:val="001250B4"/>
    <w:rsid w:val="001264AB"/>
    <w:rsid w:val="00132E55"/>
    <w:rsid w:val="001338E3"/>
    <w:rsid w:val="0013574A"/>
    <w:rsid w:val="00136B39"/>
    <w:rsid w:val="00140BB9"/>
    <w:rsid w:val="00142F65"/>
    <w:rsid w:val="001440C1"/>
    <w:rsid w:val="001453E9"/>
    <w:rsid w:val="00151079"/>
    <w:rsid w:val="001526F5"/>
    <w:rsid w:val="00155FBC"/>
    <w:rsid w:val="00157431"/>
    <w:rsid w:val="00165926"/>
    <w:rsid w:val="00177331"/>
    <w:rsid w:val="00181D9A"/>
    <w:rsid w:val="00192464"/>
    <w:rsid w:val="001A013D"/>
    <w:rsid w:val="001A6379"/>
    <w:rsid w:val="001B1467"/>
    <w:rsid w:val="001C665F"/>
    <w:rsid w:val="001C7910"/>
    <w:rsid w:val="001D1A58"/>
    <w:rsid w:val="001D21DA"/>
    <w:rsid w:val="001D4A24"/>
    <w:rsid w:val="001D72CC"/>
    <w:rsid w:val="001E317B"/>
    <w:rsid w:val="002055A8"/>
    <w:rsid w:val="00205777"/>
    <w:rsid w:val="00206380"/>
    <w:rsid w:val="00207C6D"/>
    <w:rsid w:val="00210CB9"/>
    <w:rsid w:val="00211969"/>
    <w:rsid w:val="002137B3"/>
    <w:rsid w:val="00215F14"/>
    <w:rsid w:val="00223E15"/>
    <w:rsid w:val="00226A4B"/>
    <w:rsid w:val="00235686"/>
    <w:rsid w:val="00245796"/>
    <w:rsid w:val="00247982"/>
    <w:rsid w:val="00250BCF"/>
    <w:rsid w:val="00252DA4"/>
    <w:rsid w:val="00255B44"/>
    <w:rsid w:val="0027201C"/>
    <w:rsid w:val="00275578"/>
    <w:rsid w:val="002A2C90"/>
    <w:rsid w:val="002A2FCD"/>
    <w:rsid w:val="002A5341"/>
    <w:rsid w:val="002B10D6"/>
    <w:rsid w:val="002C0F97"/>
    <w:rsid w:val="002C6F91"/>
    <w:rsid w:val="002D1C68"/>
    <w:rsid w:val="002D5A87"/>
    <w:rsid w:val="002E3F3B"/>
    <w:rsid w:val="002E4982"/>
    <w:rsid w:val="002E4E48"/>
    <w:rsid w:val="002F506F"/>
    <w:rsid w:val="002F77C4"/>
    <w:rsid w:val="002F793F"/>
    <w:rsid w:val="003033DD"/>
    <w:rsid w:val="003101CB"/>
    <w:rsid w:val="00316135"/>
    <w:rsid w:val="00320E55"/>
    <w:rsid w:val="0032508B"/>
    <w:rsid w:val="003404BD"/>
    <w:rsid w:val="00340567"/>
    <w:rsid w:val="00340E3C"/>
    <w:rsid w:val="00353694"/>
    <w:rsid w:val="00356186"/>
    <w:rsid w:val="003620C8"/>
    <w:rsid w:val="00362B20"/>
    <w:rsid w:val="00367903"/>
    <w:rsid w:val="00374B28"/>
    <w:rsid w:val="003754E8"/>
    <w:rsid w:val="0037693C"/>
    <w:rsid w:val="00390405"/>
    <w:rsid w:val="00395D5A"/>
    <w:rsid w:val="003979FD"/>
    <w:rsid w:val="003A793D"/>
    <w:rsid w:val="003B13CE"/>
    <w:rsid w:val="003B56B4"/>
    <w:rsid w:val="003C1C83"/>
    <w:rsid w:val="003D2A69"/>
    <w:rsid w:val="003E6919"/>
    <w:rsid w:val="003F2A3D"/>
    <w:rsid w:val="00402AAB"/>
    <w:rsid w:val="00403091"/>
    <w:rsid w:val="00403F79"/>
    <w:rsid w:val="00412D84"/>
    <w:rsid w:val="0041479D"/>
    <w:rsid w:val="0041657F"/>
    <w:rsid w:val="00416D3B"/>
    <w:rsid w:val="00431ACB"/>
    <w:rsid w:val="00451874"/>
    <w:rsid w:val="004621D8"/>
    <w:rsid w:val="00467D9C"/>
    <w:rsid w:val="0047455D"/>
    <w:rsid w:val="00476C7B"/>
    <w:rsid w:val="004820A1"/>
    <w:rsid w:val="0048215E"/>
    <w:rsid w:val="004863FE"/>
    <w:rsid w:val="004937FC"/>
    <w:rsid w:val="004944AC"/>
    <w:rsid w:val="004A2B90"/>
    <w:rsid w:val="004A37FE"/>
    <w:rsid w:val="004B1BB8"/>
    <w:rsid w:val="004D4DC1"/>
    <w:rsid w:val="004D6F57"/>
    <w:rsid w:val="004D7B46"/>
    <w:rsid w:val="004E17DE"/>
    <w:rsid w:val="004E28B8"/>
    <w:rsid w:val="004E3A95"/>
    <w:rsid w:val="004E6CE4"/>
    <w:rsid w:val="004F2FC6"/>
    <w:rsid w:val="004F61DD"/>
    <w:rsid w:val="004F6548"/>
    <w:rsid w:val="00504C31"/>
    <w:rsid w:val="00517283"/>
    <w:rsid w:val="00526EAA"/>
    <w:rsid w:val="00527257"/>
    <w:rsid w:val="00532C9A"/>
    <w:rsid w:val="00534844"/>
    <w:rsid w:val="00536782"/>
    <w:rsid w:val="005416FF"/>
    <w:rsid w:val="0054176E"/>
    <w:rsid w:val="00564E2A"/>
    <w:rsid w:val="00566298"/>
    <w:rsid w:val="00572C0C"/>
    <w:rsid w:val="00573F06"/>
    <w:rsid w:val="0057429A"/>
    <w:rsid w:val="00582572"/>
    <w:rsid w:val="00585117"/>
    <w:rsid w:val="0058525B"/>
    <w:rsid w:val="005871A7"/>
    <w:rsid w:val="00591D79"/>
    <w:rsid w:val="00596C61"/>
    <w:rsid w:val="005A3C17"/>
    <w:rsid w:val="005A7ED8"/>
    <w:rsid w:val="005B0CC5"/>
    <w:rsid w:val="005B741D"/>
    <w:rsid w:val="005C17DC"/>
    <w:rsid w:val="005C1D01"/>
    <w:rsid w:val="005C3552"/>
    <w:rsid w:val="005D3AA2"/>
    <w:rsid w:val="005D544E"/>
    <w:rsid w:val="005D57ED"/>
    <w:rsid w:val="005E36AF"/>
    <w:rsid w:val="005F11D9"/>
    <w:rsid w:val="005F47CD"/>
    <w:rsid w:val="00603C6B"/>
    <w:rsid w:val="00603F1B"/>
    <w:rsid w:val="00604D8F"/>
    <w:rsid w:val="00617282"/>
    <w:rsid w:val="00636800"/>
    <w:rsid w:val="006372BE"/>
    <w:rsid w:val="006379E0"/>
    <w:rsid w:val="00650A3B"/>
    <w:rsid w:val="0065160A"/>
    <w:rsid w:val="0066652D"/>
    <w:rsid w:val="006772A5"/>
    <w:rsid w:val="006863D2"/>
    <w:rsid w:val="00692F03"/>
    <w:rsid w:val="006935D5"/>
    <w:rsid w:val="006970A6"/>
    <w:rsid w:val="006A2AC4"/>
    <w:rsid w:val="006A3129"/>
    <w:rsid w:val="006A5CBC"/>
    <w:rsid w:val="006B1D00"/>
    <w:rsid w:val="006B3E1E"/>
    <w:rsid w:val="006B7EBB"/>
    <w:rsid w:val="006C1886"/>
    <w:rsid w:val="006D5AF2"/>
    <w:rsid w:val="006E25B9"/>
    <w:rsid w:val="006F053E"/>
    <w:rsid w:val="006F307E"/>
    <w:rsid w:val="00702565"/>
    <w:rsid w:val="00706A88"/>
    <w:rsid w:val="00712A6B"/>
    <w:rsid w:val="00725094"/>
    <w:rsid w:val="007257DF"/>
    <w:rsid w:val="0073586F"/>
    <w:rsid w:val="0074652A"/>
    <w:rsid w:val="00764B2A"/>
    <w:rsid w:val="00767ED4"/>
    <w:rsid w:val="00771B59"/>
    <w:rsid w:val="00773881"/>
    <w:rsid w:val="00774FB4"/>
    <w:rsid w:val="00784CCD"/>
    <w:rsid w:val="00786A5E"/>
    <w:rsid w:val="007979EF"/>
    <w:rsid w:val="007A2C0A"/>
    <w:rsid w:val="007A589D"/>
    <w:rsid w:val="007A62D9"/>
    <w:rsid w:val="007A75D0"/>
    <w:rsid w:val="007B1206"/>
    <w:rsid w:val="007B639E"/>
    <w:rsid w:val="007C0EC3"/>
    <w:rsid w:val="007C5537"/>
    <w:rsid w:val="007C6385"/>
    <w:rsid w:val="007D41F8"/>
    <w:rsid w:val="007D7452"/>
    <w:rsid w:val="007D78DD"/>
    <w:rsid w:val="008025CD"/>
    <w:rsid w:val="00802A68"/>
    <w:rsid w:val="0080337B"/>
    <w:rsid w:val="0081275D"/>
    <w:rsid w:val="00813246"/>
    <w:rsid w:val="008163D4"/>
    <w:rsid w:val="00824668"/>
    <w:rsid w:val="00826FAF"/>
    <w:rsid w:val="00831B8E"/>
    <w:rsid w:val="00846583"/>
    <w:rsid w:val="008515A0"/>
    <w:rsid w:val="00871A0E"/>
    <w:rsid w:val="008725E8"/>
    <w:rsid w:val="008765E2"/>
    <w:rsid w:val="00880AAD"/>
    <w:rsid w:val="0088339F"/>
    <w:rsid w:val="00883A5B"/>
    <w:rsid w:val="00883F7D"/>
    <w:rsid w:val="00891477"/>
    <w:rsid w:val="008A43F3"/>
    <w:rsid w:val="008B47D4"/>
    <w:rsid w:val="008C6805"/>
    <w:rsid w:val="008D1EDB"/>
    <w:rsid w:val="008D3738"/>
    <w:rsid w:val="008D3F01"/>
    <w:rsid w:val="008E7161"/>
    <w:rsid w:val="008F029A"/>
    <w:rsid w:val="00903523"/>
    <w:rsid w:val="00905B83"/>
    <w:rsid w:val="009089E8"/>
    <w:rsid w:val="00930860"/>
    <w:rsid w:val="009428A2"/>
    <w:rsid w:val="00963F7F"/>
    <w:rsid w:val="009650AA"/>
    <w:rsid w:val="00965495"/>
    <w:rsid w:val="00965B58"/>
    <w:rsid w:val="009661EA"/>
    <w:rsid w:val="00970211"/>
    <w:rsid w:val="00971969"/>
    <w:rsid w:val="00972554"/>
    <w:rsid w:val="0098059F"/>
    <w:rsid w:val="0098197A"/>
    <w:rsid w:val="009859ED"/>
    <w:rsid w:val="00993B5D"/>
    <w:rsid w:val="0099461A"/>
    <w:rsid w:val="00996892"/>
    <w:rsid w:val="009B1F1C"/>
    <w:rsid w:val="009C1E49"/>
    <w:rsid w:val="009D02D8"/>
    <w:rsid w:val="009E37E1"/>
    <w:rsid w:val="009F7006"/>
    <w:rsid w:val="00A03A13"/>
    <w:rsid w:val="00A10E23"/>
    <w:rsid w:val="00A21590"/>
    <w:rsid w:val="00A26460"/>
    <w:rsid w:val="00A32B92"/>
    <w:rsid w:val="00A40F97"/>
    <w:rsid w:val="00A41A48"/>
    <w:rsid w:val="00A501FF"/>
    <w:rsid w:val="00A50572"/>
    <w:rsid w:val="00A6721D"/>
    <w:rsid w:val="00A719F9"/>
    <w:rsid w:val="00A92204"/>
    <w:rsid w:val="00A94453"/>
    <w:rsid w:val="00A959CF"/>
    <w:rsid w:val="00A971D9"/>
    <w:rsid w:val="00AA0351"/>
    <w:rsid w:val="00AA4B9E"/>
    <w:rsid w:val="00AB3320"/>
    <w:rsid w:val="00AB70E9"/>
    <w:rsid w:val="00AC21E9"/>
    <w:rsid w:val="00AC48EC"/>
    <w:rsid w:val="00AD21E1"/>
    <w:rsid w:val="00AE267B"/>
    <w:rsid w:val="00AE385B"/>
    <w:rsid w:val="00AF4C1F"/>
    <w:rsid w:val="00AF5979"/>
    <w:rsid w:val="00AF63FE"/>
    <w:rsid w:val="00B06B50"/>
    <w:rsid w:val="00B14447"/>
    <w:rsid w:val="00B146F1"/>
    <w:rsid w:val="00B16AE0"/>
    <w:rsid w:val="00B20245"/>
    <w:rsid w:val="00B229F8"/>
    <w:rsid w:val="00B30DE5"/>
    <w:rsid w:val="00B352B1"/>
    <w:rsid w:val="00B367AE"/>
    <w:rsid w:val="00B37FC7"/>
    <w:rsid w:val="00B41F6B"/>
    <w:rsid w:val="00B454BD"/>
    <w:rsid w:val="00B4621E"/>
    <w:rsid w:val="00B46984"/>
    <w:rsid w:val="00B50F18"/>
    <w:rsid w:val="00B52BFD"/>
    <w:rsid w:val="00B6010F"/>
    <w:rsid w:val="00B72C03"/>
    <w:rsid w:val="00B73AC0"/>
    <w:rsid w:val="00B7464C"/>
    <w:rsid w:val="00B8009C"/>
    <w:rsid w:val="00B86671"/>
    <w:rsid w:val="00B92FBB"/>
    <w:rsid w:val="00B966E7"/>
    <w:rsid w:val="00BA3020"/>
    <w:rsid w:val="00BB07D1"/>
    <w:rsid w:val="00BB0CBF"/>
    <w:rsid w:val="00BB2779"/>
    <w:rsid w:val="00BB7680"/>
    <w:rsid w:val="00BC42C5"/>
    <w:rsid w:val="00BC6A13"/>
    <w:rsid w:val="00BF1BE4"/>
    <w:rsid w:val="00BF3C5A"/>
    <w:rsid w:val="00C017C6"/>
    <w:rsid w:val="00C062AE"/>
    <w:rsid w:val="00C14B30"/>
    <w:rsid w:val="00C2114B"/>
    <w:rsid w:val="00C239A0"/>
    <w:rsid w:val="00C309BB"/>
    <w:rsid w:val="00C33947"/>
    <w:rsid w:val="00C47DDE"/>
    <w:rsid w:val="00C51FBD"/>
    <w:rsid w:val="00C5391B"/>
    <w:rsid w:val="00C53DA2"/>
    <w:rsid w:val="00C6444D"/>
    <w:rsid w:val="00C76D79"/>
    <w:rsid w:val="00C85E4D"/>
    <w:rsid w:val="00C923BB"/>
    <w:rsid w:val="00C93AA8"/>
    <w:rsid w:val="00C95A23"/>
    <w:rsid w:val="00CA27A7"/>
    <w:rsid w:val="00CA36B1"/>
    <w:rsid w:val="00CA45F5"/>
    <w:rsid w:val="00CA628E"/>
    <w:rsid w:val="00CB05C5"/>
    <w:rsid w:val="00CB1BDF"/>
    <w:rsid w:val="00CB5747"/>
    <w:rsid w:val="00CB7B65"/>
    <w:rsid w:val="00CB7F20"/>
    <w:rsid w:val="00CC6A1C"/>
    <w:rsid w:val="00CD34B2"/>
    <w:rsid w:val="00CD69ED"/>
    <w:rsid w:val="00CE0667"/>
    <w:rsid w:val="00CF74F9"/>
    <w:rsid w:val="00D00581"/>
    <w:rsid w:val="00D019B7"/>
    <w:rsid w:val="00D031C2"/>
    <w:rsid w:val="00D201F6"/>
    <w:rsid w:val="00D2185F"/>
    <w:rsid w:val="00D22EFE"/>
    <w:rsid w:val="00D33639"/>
    <w:rsid w:val="00D37DFE"/>
    <w:rsid w:val="00D412AC"/>
    <w:rsid w:val="00D442DF"/>
    <w:rsid w:val="00D57F1E"/>
    <w:rsid w:val="00D62352"/>
    <w:rsid w:val="00D67C4D"/>
    <w:rsid w:val="00D72C38"/>
    <w:rsid w:val="00D74BE2"/>
    <w:rsid w:val="00D814FB"/>
    <w:rsid w:val="00D81D33"/>
    <w:rsid w:val="00D85374"/>
    <w:rsid w:val="00D96DFC"/>
    <w:rsid w:val="00DA52CF"/>
    <w:rsid w:val="00DA791F"/>
    <w:rsid w:val="00DB21CB"/>
    <w:rsid w:val="00DB7166"/>
    <w:rsid w:val="00DC06D2"/>
    <w:rsid w:val="00DC3163"/>
    <w:rsid w:val="00DC47F2"/>
    <w:rsid w:val="00DC6656"/>
    <w:rsid w:val="00DE5651"/>
    <w:rsid w:val="00DF3C62"/>
    <w:rsid w:val="00DF4249"/>
    <w:rsid w:val="00E0179E"/>
    <w:rsid w:val="00E04F60"/>
    <w:rsid w:val="00E17F5A"/>
    <w:rsid w:val="00E23FAC"/>
    <w:rsid w:val="00E26412"/>
    <w:rsid w:val="00E32EDE"/>
    <w:rsid w:val="00E33377"/>
    <w:rsid w:val="00E35CC5"/>
    <w:rsid w:val="00E52600"/>
    <w:rsid w:val="00E53A9F"/>
    <w:rsid w:val="00E641C4"/>
    <w:rsid w:val="00E646D1"/>
    <w:rsid w:val="00E940F6"/>
    <w:rsid w:val="00E97A91"/>
    <w:rsid w:val="00EA31B2"/>
    <w:rsid w:val="00EA5076"/>
    <w:rsid w:val="00EB28C1"/>
    <w:rsid w:val="00EC5C0B"/>
    <w:rsid w:val="00ED6EEB"/>
    <w:rsid w:val="00EF4286"/>
    <w:rsid w:val="00F244F9"/>
    <w:rsid w:val="00F247BD"/>
    <w:rsid w:val="00F337CD"/>
    <w:rsid w:val="00F42C6F"/>
    <w:rsid w:val="00F445E0"/>
    <w:rsid w:val="00F502F5"/>
    <w:rsid w:val="00F52E2C"/>
    <w:rsid w:val="00F55020"/>
    <w:rsid w:val="00F64DCF"/>
    <w:rsid w:val="00F74A65"/>
    <w:rsid w:val="00F7717F"/>
    <w:rsid w:val="00F84204"/>
    <w:rsid w:val="00F919E7"/>
    <w:rsid w:val="00FA054A"/>
    <w:rsid w:val="00FA3549"/>
    <w:rsid w:val="00FA44E5"/>
    <w:rsid w:val="00FA7B45"/>
    <w:rsid w:val="00FB6830"/>
    <w:rsid w:val="00FC301E"/>
    <w:rsid w:val="00FC3162"/>
    <w:rsid w:val="00FC6517"/>
    <w:rsid w:val="00FD13C9"/>
    <w:rsid w:val="00FD6DF5"/>
    <w:rsid w:val="00FD726A"/>
    <w:rsid w:val="00FE0650"/>
    <w:rsid w:val="00FF3F30"/>
    <w:rsid w:val="01BA54D6"/>
    <w:rsid w:val="04177ABC"/>
    <w:rsid w:val="0968C270"/>
    <w:rsid w:val="0E708EDB"/>
    <w:rsid w:val="1202C1D3"/>
    <w:rsid w:val="13DB8155"/>
    <w:rsid w:val="15EA6967"/>
    <w:rsid w:val="177269E9"/>
    <w:rsid w:val="1B3B9074"/>
    <w:rsid w:val="1B7015DA"/>
    <w:rsid w:val="21467C82"/>
    <w:rsid w:val="32F6ED1D"/>
    <w:rsid w:val="3423FAD3"/>
    <w:rsid w:val="390DC734"/>
    <w:rsid w:val="3AA50EA6"/>
    <w:rsid w:val="3EE99AB8"/>
    <w:rsid w:val="40549DEF"/>
    <w:rsid w:val="40FFB0BC"/>
    <w:rsid w:val="44D23748"/>
    <w:rsid w:val="46D85D12"/>
    <w:rsid w:val="494E8AA0"/>
    <w:rsid w:val="4A567A18"/>
    <w:rsid w:val="50CAB774"/>
    <w:rsid w:val="53A609EA"/>
    <w:rsid w:val="5442483C"/>
    <w:rsid w:val="54ADCA3B"/>
    <w:rsid w:val="5601A4F4"/>
    <w:rsid w:val="5C8069BC"/>
    <w:rsid w:val="5C871226"/>
    <w:rsid w:val="5D9FF6C8"/>
    <w:rsid w:val="5FB93A1A"/>
    <w:rsid w:val="5FC179E5"/>
    <w:rsid w:val="60E02006"/>
    <w:rsid w:val="6526DC63"/>
    <w:rsid w:val="6952FFB1"/>
    <w:rsid w:val="6A1A6D3B"/>
    <w:rsid w:val="70360A1C"/>
    <w:rsid w:val="730B8175"/>
    <w:rsid w:val="7EDB7568"/>
    <w:rsid w:val="7F9C5096"/>
    <w:rsid w:val="7FD76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EB12A"/>
  <w15:chartTrackingRefBased/>
  <w15:docId w15:val="{05AD58C6-E334-4E6D-ADC2-77A06714B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25E"/>
    <w:pPr>
      <w:spacing w:after="0" w:line="240" w:lineRule="auto"/>
      <w:jc w:val="both"/>
    </w:pPr>
    <w:rPr>
      <w:rFonts w:ascii="Arial" w:hAnsi="Arial"/>
      <w:lang w:val="en-GB"/>
    </w:rPr>
  </w:style>
  <w:style w:type="paragraph" w:styleId="Heading1">
    <w:name w:val="heading 1"/>
    <w:basedOn w:val="Normal"/>
    <w:next w:val="Normal"/>
    <w:link w:val="Heading1Char"/>
    <w:uiPriority w:val="9"/>
    <w:qFormat/>
    <w:rsid w:val="0011168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unhideWhenUsed/>
    <w:rsid w:val="0004225E"/>
    <w:pPr>
      <w:tabs>
        <w:tab w:val="center" w:pos="4536"/>
        <w:tab w:val="right" w:pos="9072"/>
      </w:tabs>
    </w:pPr>
  </w:style>
  <w:style w:type="character" w:customStyle="1" w:styleId="HeaderChar">
    <w:name w:val="Header Char"/>
    <w:basedOn w:val="DefaultParagraphFont"/>
    <w:link w:val="Header"/>
    <w:uiPriority w:val="29"/>
    <w:rsid w:val="0004225E"/>
    <w:rPr>
      <w:rFonts w:ascii="Arial" w:hAnsi="Arial"/>
      <w:lang w:val="en-GB"/>
    </w:rPr>
  </w:style>
  <w:style w:type="paragraph" w:styleId="Footer">
    <w:name w:val="footer"/>
    <w:basedOn w:val="Normal"/>
    <w:link w:val="FooterChar"/>
    <w:uiPriority w:val="99"/>
    <w:unhideWhenUsed/>
    <w:rsid w:val="0004225E"/>
    <w:pPr>
      <w:tabs>
        <w:tab w:val="center" w:pos="4536"/>
        <w:tab w:val="right" w:pos="9072"/>
      </w:tabs>
      <w:jc w:val="left"/>
    </w:pPr>
    <w:rPr>
      <w:noProof/>
      <w:sz w:val="14"/>
      <w:szCs w:val="14"/>
    </w:rPr>
  </w:style>
  <w:style w:type="character" w:customStyle="1" w:styleId="FooterChar">
    <w:name w:val="Footer Char"/>
    <w:basedOn w:val="DefaultParagraphFont"/>
    <w:link w:val="Footer"/>
    <w:uiPriority w:val="99"/>
    <w:rsid w:val="0004225E"/>
    <w:rPr>
      <w:rFonts w:ascii="Arial" w:hAnsi="Arial"/>
      <w:noProof/>
      <w:sz w:val="14"/>
      <w:szCs w:val="14"/>
      <w:lang w:val="en-GB"/>
    </w:rPr>
  </w:style>
  <w:style w:type="table" w:customStyle="1" w:styleId="TableGrid1">
    <w:name w:val="Table Grid1"/>
    <w:basedOn w:val="TableNormal"/>
    <w:next w:val="TableGrid"/>
    <w:uiPriority w:val="39"/>
    <w:rsid w:val="0004225E"/>
    <w:pPr>
      <w:spacing w:after="0" w:line="240" w:lineRule="auto"/>
    </w:pPr>
    <w:rPr>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derline">
    <w:name w:val="Underline"/>
    <w:next w:val="Normal"/>
    <w:qFormat/>
    <w:rsid w:val="0004225E"/>
    <w:pPr>
      <w:pBdr>
        <w:bottom w:val="single" w:sz="4" w:space="1" w:color="auto"/>
      </w:pBdr>
      <w:spacing w:after="0" w:line="240" w:lineRule="auto"/>
    </w:pPr>
    <w:rPr>
      <w:rFonts w:ascii="Arial" w:hAnsi="Arial"/>
      <w:lang w:val="en-GB"/>
    </w:rPr>
  </w:style>
  <w:style w:type="character" w:styleId="PlaceholderText">
    <w:name w:val="Placeholder Text"/>
    <w:basedOn w:val="DefaultParagraphFont"/>
    <w:uiPriority w:val="99"/>
    <w:semiHidden/>
    <w:rsid w:val="0004225E"/>
    <w:rPr>
      <w:color w:val="808080"/>
    </w:rPr>
  </w:style>
  <w:style w:type="character" w:styleId="Hyperlink">
    <w:name w:val="Hyperlink"/>
    <w:rsid w:val="0004225E"/>
    <w:rPr>
      <w:color w:val="0000FF"/>
      <w:u w:val="single"/>
    </w:rPr>
  </w:style>
  <w:style w:type="table" w:styleId="TableGrid">
    <w:name w:val="Table Grid"/>
    <w:basedOn w:val="TableNormal"/>
    <w:uiPriority w:val="39"/>
    <w:rsid w:val="00042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
    <w:qFormat/>
    <w:rsid w:val="0011168C"/>
    <w:pPr>
      <w:keepLines w:val="0"/>
      <w:spacing w:before="0"/>
      <w:jc w:val="left"/>
    </w:pPr>
    <w:rPr>
      <w:rFonts w:ascii="Arial" w:hAnsi="Arial" w:cs="Arial"/>
      <w:b/>
      <w:caps/>
      <w:color w:val="auto"/>
      <w:sz w:val="28"/>
      <w:szCs w:val="28"/>
    </w:rPr>
  </w:style>
  <w:style w:type="character" w:customStyle="1" w:styleId="TitleChar">
    <w:name w:val="Title Char"/>
    <w:basedOn w:val="DefaultParagraphFont"/>
    <w:link w:val="Title"/>
    <w:uiPriority w:val="9"/>
    <w:rsid w:val="0011168C"/>
    <w:rPr>
      <w:rFonts w:ascii="Arial" w:eastAsiaTheme="majorEastAsia" w:hAnsi="Arial" w:cs="Arial"/>
      <w:b/>
      <w:caps/>
      <w:sz w:val="28"/>
      <w:szCs w:val="28"/>
      <w:lang w:val="en-GB"/>
    </w:rPr>
  </w:style>
  <w:style w:type="character" w:customStyle="1" w:styleId="Heading1Char">
    <w:name w:val="Heading 1 Char"/>
    <w:basedOn w:val="DefaultParagraphFont"/>
    <w:link w:val="Heading1"/>
    <w:uiPriority w:val="9"/>
    <w:rsid w:val="0011168C"/>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9661EA"/>
    <w:pPr>
      <w:ind w:left="720"/>
      <w:contextualSpacing/>
    </w:pPr>
  </w:style>
  <w:style w:type="paragraph" w:styleId="NormalWeb">
    <w:name w:val="Normal (Web)"/>
    <w:basedOn w:val="Normal"/>
    <w:uiPriority w:val="99"/>
    <w:unhideWhenUsed/>
    <w:rsid w:val="000D663B"/>
    <w:pPr>
      <w:spacing w:before="100" w:beforeAutospacing="1" w:after="100" w:afterAutospacing="1"/>
      <w:jc w:val="left"/>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773881"/>
    <w:rPr>
      <w:sz w:val="16"/>
      <w:szCs w:val="16"/>
    </w:rPr>
  </w:style>
  <w:style w:type="paragraph" w:styleId="CommentText">
    <w:name w:val="annotation text"/>
    <w:basedOn w:val="Normal"/>
    <w:link w:val="CommentTextChar"/>
    <w:uiPriority w:val="99"/>
    <w:semiHidden/>
    <w:unhideWhenUsed/>
    <w:rsid w:val="00773881"/>
    <w:rPr>
      <w:sz w:val="20"/>
      <w:szCs w:val="20"/>
    </w:rPr>
  </w:style>
  <w:style w:type="character" w:customStyle="1" w:styleId="CommentTextChar">
    <w:name w:val="Comment Text Char"/>
    <w:basedOn w:val="DefaultParagraphFont"/>
    <w:link w:val="CommentText"/>
    <w:uiPriority w:val="99"/>
    <w:semiHidden/>
    <w:rsid w:val="00773881"/>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773881"/>
    <w:rPr>
      <w:b/>
      <w:bCs/>
    </w:rPr>
  </w:style>
  <w:style w:type="character" w:customStyle="1" w:styleId="CommentSubjectChar">
    <w:name w:val="Comment Subject Char"/>
    <w:basedOn w:val="CommentTextChar"/>
    <w:link w:val="CommentSubject"/>
    <w:uiPriority w:val="99"/>
    <w:semiHidden/>
    <w:rsid w:val="00773881"/>
    <w:rPr>
      <w:rFonts w:ascii="Arial" w:hAnsi="Arial"/>
      <w:b/>
      <w:bCs/>
      <w:sz w:val="20"/>
      <w:szCs w:val="20"/>
      <w:lang w:val="en-GB"/>
    </w:rPr>
  </w:style>
  <w:style w:type="paragraph" w:styleId="Revision">
    <w:name w:val="Revision"/>
    <w:hidden/>
    <w:uiPriority w:val="99"/>
    <w:semiHidden/>
    <w:rsid w:val="00773881"/>
    <w:pPr>
      <w:spacing w:after="0" w:line="240" w:lineRule="auto"/>
    </w:pPr>
    <w:rPr>
      <w:rFonts w:ascii="Arial" w:hAnsi="Arial"/>
      <w:lang w:val="en-GB"/>
    </w:rPr>
  </w:style>
  <w:style w:type="paragraph" w:styleId="BalloonText">
    <w:name w:val="Balloon Text"/>
    <w:basedOn w:val="Normal"/>
    <w:link w:val="BalloonTextChar"/>
    <w:uiPriority w:val="99"/>
    <w:semiHidden/>
    <w:unhideWhenUsed/>
    <w:rsid w:val="007738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881"/>
    <w:rPr>
      <w:rFonts w:ascii="Segoe UI" w:hAnsi="Segoe UI" w:cs="Segoe UI"/>
      <w:sz w:val="18"/>
      <w:szCs w:val="18"/>
      <w:lang w:val="en-GB"/>
    </w:rPr>
  </w:style>
  <w:style w:type="character" w:styleId="FollowedHyperlink">
    <w:name w:val="FollowedHyperlink"/>
    <w:basedOn w:val="DefaultParagraphFont"/>
    <w:uiPriority w:val="99"/>
    <w:semiHidden/>
    <w:unhideWhenUsed/>
    <w:rsid w:val="002C6F91"/>
    <w:rPr>
      <w:color w:val="954F72" w:themeColor="followedHyperlink"/>
      <w:u w:val="single"/>
    </w:rPr>
  </w:style>
  <w:style w:type="character" w:styleId="UnresolvedMention">
    <w:name w:val="Unresolved Mention"/>
    <w:basedOn w:val="DefaultParagraphFont"/>
    <w:uiPriority w:val="99"/>
    <w:semiHidden/>
    <w:unhideWhenUsed/>
    <w:rsid w:val="007D41F8"/>
    <w:rPr>
      <w:color w:val="605E5C"/>
      <w:shd w:val="clear" w:color="auto" w:fill="E1DFDD"/>
    </w:rPr>
  </w:style>
  <w:style w:type="paragraph" w:customStyle="1" w:styleId="NormalHanging8mm">
    <w:name w:val="Normal Hanging 8 mm"/>
    <w:basedOn w:val="Normal"/>
    <w:qFormat/>
    <w:rsid w:val="00D37DFE"/>
    <w:pPr>
      <w:tabs>
        <w:tab w:val="left" w:pos="454"/>
      </w:tabs>
      <w:ind w:left="454" w:hanging="454"/>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891118">
      <w:bodyDiv w:val="1"/>
      <w:marLeft w:val="0"/>
      <w:marRight w:val="0"/>
      <w:marTop w:val="0"/>
      <w:marBottom w:val="0"/>
      <w:divBdr>
        <w:top w:val="none" w:sz="0" w:space="0" w:color="auto"/>
        <w:left w:val="none" w:sz="0" w:space="0" w:color="auto"/>
        <w:bottom w:val="none" w:sz="0" w:space="0" w:color="auto"/>
        <w:right w:val="none" w:sz="0" w:space="0" w:color="auto"/>
      </w:divBdr>
    </w:div>
    <w:div w:id="1257791778">
      <w:bodyDiv w:val="1"/>
      <w:marLeft w:val="0"/>
      <w:marRight w:val="0"/>
      <w:marTop w:val="0"/>
      <w:marBottom w:val="0"/>
      <w:divBdr>
        <w:top w:val="none" w:sz="0" w:space="0" w:color="auto"/>
        <w:left w:val="none" w:sz="0" w:space="0" w:color="auto"/>
        <w:bottom w:val="none" w:sz="0" w:space="0" w:color="auto"/>
        <w:right w:val="none" w:sz="0" w:space="0" w:color="auto"/>
      </w:divBdr>
    </w:div>
    <w:div w:id="160703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B4565BACFB4997956D17AC955FDEFC"/>
        <w:category>
          <w:name w:val="General"/>
          <w:gallery w:val="placeholder"/>
        </w:category>
        <w:types>
          <w:type w:val="bbPlcHdr"/>
        </w:types>
        <w:behaviors>
          <w:behavior w:val="content"/>
        </w:behaviors>
        <w:guid w:val="{E64EE26E-6A13-4B1C-83A9-C4271684FE46}"/>
      </w:docPartPr>
      <w:docPartBody>
        <w:p w:rsidR="00965495" w:rsidRDefault="00FF3F30" w:rsidP="00FF3F30">
          <w:pPr>
            <w:pStyle w:val="3DB4565BACFB4997956D17AC955FDEFC"/>
          </w:pPr>
          <w:r w:rsidRPr="0033154E">
            <w:rPr>
              <w:rStyle w:val="PlaceholderText"/>
            </w:rPr>
            <w:t>Click here to enter text.</w:t>
          </w:r>
        </w:p>
      </w:docPartBody>
    </w:docPart>
    <w:docPart>
      <w:docPartPr>
        <w:name w:val="C6A860615B6C4073B25A814CB5B858A8"/>
        <w:category>
          <w:name w:val="General"/>
          <w:gallery w:val="placeholder"/>
        </w:category>
        <w:types>
          <w:type w:val="bbPlcHdr"/>
        </w:types>
        <w:behaviors>
          <w:behavior w:val="content"/>
        </w:behaviors>
        <w:guid w:val="{10D04C6D-5C48-479D-B721-2E725BBA6F81}"/>
      </w:docPartPr>
      <w:docPartBody>
        <w:p w:rsidR="00493185" w:rsidRDefault="00965495" w:rsidP="00965495">
          <w:pPr>
            <w:pStyle w:val="C6A860615B6C4073B25A814CB5B858A8"/>
          </w:pPr>
          <w:r w:rsidRPr="0033154E">
            <w:rPr>
              <w:rStyle w:val="PlaceholderText"/>
            </w:rPr>
            <w:t>Click here to enter a date.</w:t>
          </w:r>
        </w:p>
      </w:docPartBody>
    </w:docPart>
    <w:docPart>
      <w:docPartPr>
        <w:name w:val="88426FFE69C34FDE931CBE2DC0283B37"/>
        <w:category>
          <w:name w:val="General"/>
          <w:gallery w:val="placeholder"/>
        </w:category>
        <w:types>
          <w:type w:val="bbPlcHdr"/>
        </w:types>
        <w:behaviors>
          <w:behavior w:val="content"/>
        </w:behaviors>
        <w:guid w:val="{95A7AE62-D60B-4F5D-B262-5D7F568B5DCB}"/>
      </w:docPartPr>
      <w:docPartBody>
        <w:p w:rsidR="00493185" w:rsidRDefault="00965495" w:rsidP="00965495">
          <w:pPr>
            <w:pStyle w:val="88426FFE69C34FDE931CBE2DC0283B37"/>
          </w:pPr>
          <w:r>
            <w:rPr>
              <w:rStyle w:val="PlaceholderText"/>
            </w:rPr>
            <w:t>Enter Number</w:t>
          </w:r>
        </w:p>
      </w:docPartBody>
    </w:docPart>
    <w:docPart>
      <w:docPartPr>
        <w:name w:val="E8F76F11AC0443E5806A5BDA219A4AB6"/>
        <w:category>
          <w:name w:val="General"/>
          <w:gallery w:val="placeholder"/>
        </w:category>
        <w:types>
          <w:type w:val="bbPlcHdr"/>
        </w:types>
        <w:behaviors>
          <w:behavior w:val="content"/>
        </w:behaviors>
        <w:guid w:val="{6A5C5BE9-95B2-4CF8-BFCF-C368F2647680}"/>
      </w:docPartPr>
      <w:docPartBody>
        <w:p w:rsidR="00493185" w:rsidRDefault="00965495" w:rsidP="00965495">
          <w:pPr>
            <w:pStyle w:val="E8F76F11AC0443E5806A5BDA219A4AB6"/>
          </w:pPr>
          <w:r>
            <w:rPr>
              <w:rStyle w:val="PlaceholderText"/>
            </w:rPr>
            <w:t>Enter Number</w:t>
          </w:r>
        </w:p>
      </w:docPartBody>
    </w:docPart>
    <w:docPart>
      <w:docPartPr>
        <w:name w:val="22B309D889DD4AAFBF985B873EC25CD0"/>
        <w:category>
          <w:name w:val="General"/>
          <w:gallery w:val="placeholder"/>
        </w:category>
        <w:types>
          <w:type w:val="bbPlcHdr"/>
        </w:types>
        <w:behaviors>
          <w:behavior w:val="content"/>
        </w:behaviors>
        <w:guid w:val="{9BAE7EB6-81E3-453F-B580-8E8C7F92D88B}"/>
      </w:docPartPr>
      <w:docPartBody>
        <w:p w:rsidR="00493185" w:rsidRDefault="00965495" w:rsidP="00965495">
          <w:pPr>
            <w:pStyle w:val="22B309D889DD4AAFBF985B873EC25CD0"/>
          </w:pPr>
          <w:r w:rsidRPr="0033154E">
            <w:rPr>
              <w:rStyle w:val="PlaceholderText"/>
            </w:rPr>
            <w:t>Click here to enter text.</w:t>
          </w:r>
        </w:p>
      </w:docPartBody>
    </w:docPart>
    <w:docPart>
      <w:docPartPr>
        <w:name w:val="487A8EE2876F4940A010EC2D34BA01ED"/>
        <w:category>
          <w:name w:val="General"/>
          <w:gallery w:val="placeholder"/>
        </w:category>
        <w:types>
          <w:type w:val="bbPlcHdr"/>
        </w:types>
        <w:behaviors>
          <w:behavior w:val="content"/>
        </w:behaviors>
        <w:guid w:val="{25248B8B-7426-4907-86D2-F6174565DE8C}"/>
      </w:docPartPr>
      <w:docPartBody>
        <w:p w:rsidR="00493185" w:rsidRDefault="00965495" w:rsidP="00965495">
          <w:pPr>
            <w:pStyle w:val="487A8EE2876F4940A010EC2D34BA01ED"/>
          </w:pPr>
          <w:r w:rsidRPr="0033154E">
            <w:rPr>
              <w:rStyle w:val="PlaceholderText"/>
            </w:rPr>
            <w:t>Click here to enter text.</w:t>
          </w:r>
        </w:p>
      </w:docPartBody>
    </w:docPart>
    <w:docPart>
      <w:docPartPr>
        <w:name w:val="028961429A16426598324376ED67E615"/>
        <w:category>
          <w:name w:val="General"/>
          <w:gallery w:val="placeholder"/>
        </w:category>
        <w:types>
          <w:type w:val="bbPlcHdr"/>
        </w:types>
        <w:behaviors>
          <w:behavior w:val="content"/>
        </w:behaviors>
        <w:guid w:val="{606B2282-0A66-45D2-BA0A-5F5BC8325264}"/>
      </w:docPartPr>
      <w:docPartBody>
        <w:p w:rsidR="00493185" w:rsidRDefault="00965495" w:rsidP="00965495">
          <w:pPr>
            <w:pStyle w:val="028961429A16426598324376ED67E615"/>
          </w:pPr>
          <w:r w:rsidRPr="0033154E">
            <w:rPr>
              <w:rStyle w:val="PlaceholderText"/>
            </w:rPr>
            <w:t>Click here to enter text.</w:t>
          </w:r>
        </w:p>
      </w:docPartBody>
    </w:docPart>
    <w:docPart>
      <w:docPartPr>
        <w:name w:val="9BB4DF9979A3469BAA15D075A5DEBD24"/>
        <w:category>
          <w:name w:val="General"/>
          <w:gallery w:val="placeholder"/>
        </w:category>
        <w:types>
          <w:type w:val="bbPlcHdr"/>
        </w:types>
        <w:behaviors>
          <w:behavior w:val="content"/>
        </w:behaviors>
        <w:guid w:val="{950210BF-73E1-4369-BC85-487B5A1A3558}"/>
      </w:docPartPr>
      <w:docPartBody>
        <w:p w:rsidR="00493185" w:rsidRDefault="00965495" w:rsidP="00965495">
          <w:pPr>
            <w:pStyle w:val="9BB4DF9979A3469BAA15D075A5DEBD24"/>
          </w:pPr>
          <w:r w:rsidRPr="0033154E">
            <w:rPr>
              <w:rStyle w:val="PlaceholderText"/>
            </w:rPr>
            <w:t>Click here to enter text.</w:t>
          </w:r>
        </w:p>
      </w:docPartBody>
    </w:docPart>
    <w:docPart>
      <w:docPartPr>
        <w:name w:val="627D4212978640969C8FDDCC5D1F4241"/>
        <w:category>
          <w:name w:val="General"/>
          <w:gallery w:val="placeholder"/>
        </w:category>
        <w:types>
          <w:type w:val="bbPlcHdr"/>
        </w:types>
        <w:behaviors>
          <w:behavior w:val="content"/>
        </w:behaviors>
        <w:guid w:val="{4B9F4A85-4883-4029-BD39-E3CF1BE1BB6E}"/>
      </w:docPartPr>
      <w:docPartBody>
        <w:p w:rsidR="00235686" w:rsidRDefault="001D21DA" w:rsidP="001D21DA">
          <w:pPr>
            <w:pStyle w:val="627D4212978640969C8FDDCC5D1F4241"/>
          </w:pPr>
          <w:r w:rsidRPr="0033154E">
            <w:rPr>
              <w:rStyle w:val="PlaceholderText"/>
            </w:rPr>
            <w:t>Click here to enter text.</w:t>
          </w:r>
        </w:p>
      </w:docPartBody>
    </w:docPart>
    <w:docPart>
      <w:docPartPr>
        <w:name w:val="9718F2BD930F4C26B16FCE405DB76888"/>
        <w:category>
          <w:name w:val="General"/>
          <w:gallery w:val="placeholder"/>
        </w:category>
        <w:types>
          <w:type w:val="bbPlcHdr"/>
        </w:types>
        <w:behaviors>
          <w:behavior w:val="content"/>
        </w:behaviors>
        <w:guid w:val="{5C0C43B5-C07B-4A2C-8913-6903EF862808}"/>
      </w:docPartPr>
      <w:docPartBody>
        <w:p w:rsidR="00CF1D2F" w:rsidRDefault="00E469A8" w:rsidP="00E469A8">
          <w:pPr>
            <w:pStyle w:val="9718F2BD930F4C26B16FCE405DB76888"/>
          </w:pPr>
          <w:r w:rsidRPr="0033154E">
            <w:rPr>
              <w:rStyle w:val="PlaceholderText"/>
            </w:rPr>
            <w:t>Click here to enter text.</w:t>
          </w:r>
        </w:p>
      </w:docPartBody>
    </w:docPart>
    <w:docPart>
      <w:docPartPr>
        <w:name w:val="3D95EAB93726466F93558399984E8DE1"/>
        <w:category>
          <w:name w:val="General"/>
          <w:gallery w:val="placeholder"/>
        </w:category>
        <w:types>
          <w:type w:val="bbPlcHdr"/>
        </w:types>
        <w:behaviors>
          <w:behavior w:val="content"/>
        </w:behaviors>
        <w:guid w:val="{C9B1B267-05E2-4889-8DC7-D3D7380BF40F}"/>
      </w:docPartPr>
      <w:docPartBody>
        <w:p w:rsidR="00CF1D2F" w:rsidRDefault="00E469A8" w:rsidP="00E469A8">
          <w:pPr>
            <w:pStyle w:val="3D95EAB93726466F93558399984E8DE1"/>
          </w:pPr>
          <w:r w:rsidRPr="0033154E">
            <w:rPr>
              <w:rStyle w:val="PlaceholderText"/>
            </w:rPr>
            <w:t>Click here to enter text.</w:t>
          </w:r>
        </w:p>
      </w:docPartBody>
    </w:docPart>
    <w:docPart>
      <w:docPartPr>
        <w:name w:val="A3CFF85CAB0D4337BBF84C51B3E1C863"/>
        <w:category>
          <w:name w:val="General"/>
          <w:gallery w:val="placeholder"/>
        </w:category>
        <w:types>
          <w:type w:val="bbPlcHdr"/>
        </w:types>
        <w:behaviors>
          <w:behavior w:val="content"/>
        </w:behaviors>
        <w:guid w:val="{990012B6-FD0C-429D-B42F-1D2DA1DAB2D4}"/>
      </w:docPartPr>
      <w:docPartBody>
        <w:p w:rsidR="00170AE1" w:rsidRDefault="008A76AA" w:rsidP="008A76AA">
          <w:pPr>
            <w:pStyle w:val="A3CFF85CAB0D4337BBF84C51B3E1C863"/>
          </w:pPr>
          <w:r w:rsidRPr="0033154E">
            <w:rPr>
              <w:rStyle w:val="PlaceholderText"/>
            </w:rPr>
            <w:t>Click here to enter a date.</w:t>
          </w:r>
        </w:p>
      </w:docPartBody>
    </w:docPart>
    <w:docPart>
      <w:docPartPr>
        <w:name w:val="71030BFBAAB243A98B1043F8572BEFED"/>
        <w:category>
          <w:name w:val="General"/>
          <w:gallery w:val="placeholder"/>
        </w:category>
        <w:types>
          <w:type w:val="bbPlcHdr"/>
        </w:types>
        <w:behaviors>
          <w:behavior w:val="content"/>
        </w:behaviors>
        <w:guid w:val="{6B01990A-1C05-4648-BE36-6C14FDE5F7E2}"/>
      </w:docPartPr>
      <w:docPartBody>
        <w:p w:rsidR="00170AE1" w:rsidRDefault="008A76AA" w:rsidP="008A76AA">
          <w:pPr>
            <w:pStyle w:val="71030BFBAAB243A98B1043F8572BEFED"/>
          </w:pPr>
          <w:r w:rsidRPr="0033154E">
            <w:rPr>
              <w:rStyle w:val="PlaceholderText"/>
            </w:rPr>
            <w:t>Click here to enter a date.</w:t>
          </w:r>
        </w:p>
      </w:docPartBody>
    </w:docPart>
    <w:docPart>
      <w:docPartPr>
        <w:name w:val="30F7360EFF3A4D25924439E5A3D92C39"/>
        <w:category>
          <w:name w:val="General"/>
          <w:gallery w:val="placeholder"/>
        </w:category>
        <w:types>
          <w:type w:val="bbPlcHdr"/>
        </w:types>
        <w:behaviors>
          <w:behavior w:val="content"/>
        </w:behaviors>
        <w:guid w:val="{CD40C049-07C3-4E9B-A3BC-543AAE5ADB5D}"/>
      </w:docPartPr>
      <w:docPartBody>
        <w:p w:rsidR="00170AE1" w:rsidRDefault="008A76AA" w:rsidP="008A76AA">
          <w:pPr>
            <w:pStyle w:val="30F7360EFF3A4D25924439E5A3D92C39"/>
          </w:pPr>
          <w:r w:rsidRPr="0033154E">
            <w:rPr>
              <w:rStyle w:val="PlaceholderText"/>
            </w:rPr>
            <w:t>Click here to enter a date.</w:t>
          </w:r>
        </w:p>
      </w:docPartBody>
    </w:docPart>
    <w:docPart>
      <w:docPartPr>
        <w:name w:val="B9F690A39CD1473A8421C383F3BDD6AB"/>
        <w:category>
          <w:name w:val="General"/>
          <w:gallery w:val="placeholder"/>
        </w:category>
        <w:types>
          <w:type w:val="bbPlcHdr"/>
        </w:types>
        <w:behaviors>
          <w:behavior w:val="content"/>
        </w:behaviors>
        <w:guid w:val="{7F06A3B5-677E-4904-B09F-F71B85783609}"/>
      </w:docPartPr>
      <w:docPartBody>
        <w:p w:rsidR="00170AE1" w:rsidRDefault="008A76AA" w:rsidP="008A76AA">
          <w:pPr>
            <w:pStyle w:val="B9F690A39CD1473A8421C383F3BDD6AB"/>
          </w:pPr>
          <w:r w:rsidRPr="0033154E">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A5B"/>
    <w:rsid w:val="00051D0C"/>
    <w:rsid w:val="000F6338"/>
    <w:rsid w:val="001322EE"/>
    <w:rsid w:val="00170AE1"/>
    <w:rsid w:val="0018144D"/>
    <w:rsid w:val="00193EF1"/>
    <w:rsid w:val="001D21DA"/>
    <w:rsid w:val="00215AF9"/>
    <w:rsid w:val="00223E15"/>
    <w:rsid w:val="00235686"/>
    <w:rsid w:val="00260270"/>
    <w:rsid w:val="002723CE"/>
    <w:rsid w:val="0039394E"/>
    <w:rsid w:val="00493185"/>
    <w:rsid w:val="005B612E"/>
    <w:rsid w:val="006B4549"/>
    <w:rsid w:val="00883A5B"/>
    <w:rsid w:val="00886B1D"/>
    <w:rsid w:val="008A76AA"/>
    <w:rsid w:val="008F78E4"/>
    <w:rsid w:val="00912D0E"/>
    <w:rsid w:val="00965495"/>
    <w:rsid w:val="00AB154C"/>
    <w:rsid w:val="00AB3A5F"/>
    <w:rsid w:val="00B57592"/>
    <w:rsid w:val="00BA5FAA"/>
    <w:rsid w:val="00BE6E35"/>
    <w:rsid w:val="00C407A2"/>
    <w:rsid w:val="00CE6A69"/>
    <w:rsid w:val="00CF1D2F"/>
    <w:rsid w:val="00D15542"/>
    <w:rsid w:val="00DE6C44"/>
    <w:rsid w:val="00E469A8"/>
    <w:rsid w:val="00EF53BA"/>
    <w:rsid w:val="00F93807"/>
    <w:rsid w:val="00FF3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76AA"/>
    <w:rPr>
      <w:color w:val="808080"/>
    </w:rPr>
  </w:style>
  <w:style w:type="paragraph" w:customStyle="1" w:styleId="3DB4565BACFB4997956D17AC955FDEFC">
    <w:name w:val="3DB4565BACFB4997956D17AC955FDEFC"/>
    <w:rsid w:val="00FF3F30"/>
  </w:style>
  <w:style w:type="paragraph" w:customStyle="1" w:styleId="C6A860615B6C4073B25A814CB5B858A8">
    <w:name w:val="C6A860615B6C4073B25A814CB5B858A8"/>
    <w:rsid w:val="00965495"/>
  </w:style>
  <w:style w:type="paragraph" w:customStyle="1" w:styleId="88426FFE69C34FDE931CBE2DC0283B37">
    <w:name w:val="88426FFE69C34FDE931CBE2DC0283B37"/>
    <w:rsid w:val="00965495"/>
  </w:style>
  <w:style w:type="paragraph" w:customStyle="1" w:styleId="E8F76F11AC0443E5806A5BDA219A4AB6">
    <w:name w:val="E8F76F11AC0443E5806A5BDA219A4AB6"/>
    <w:rsid w:val="00965495"/>
  </w:style>
  <w:style w:type="paragraph" w:customStyle="1" w:styleId="22B309D889DD4AAFBF985B873EC25CD0">
    <w:name w:val="22B309D889DD4AAFBF985B873EC25CD0"/>
    <w:rsid w:val="00965495"/>
  </w:style>
  <w:style w:type="paragraph" w:customStyle="1" w:styleId="487A8EE2876F4940A010EC2D34BA01ED">
    <w:name w:val="487A8EE2876F4940A010EC2D34BA01ED"/>
    <w:rsid w:val="00965495"/>
  </w:style>
  <w:style w:type="paragraph" w:customStyle="1" w:styleId="028961429A16426598324376ED67E615">
    <w:name w:val="028961429A16426598324376ED67E615"/>
    <w:rsid w:val="00965495"/>
  </w:style>
  <w:style w:type="paragraph" w:customStyle="1" w:styleId="9BB4DF9979A3469BAA15D075A5DEBD24">
    <w:name w:val="9BB4DF9979A3469BAA15D075A5DEBD24"/>
    <w:rsid w:val="00965495"/>
  </w:style>
  <w:style w:type="paragraph" w:customStyle="1" w:styleId="627D4212978640969C8FDDCC5D1F4241">
    <w:name w:val="627D4212978640969C8FDDCC5D1F4241"/>
    <w:rsid w:val="001D21DA"/>
  </w:style>
  <w:style w:type="paragraph" w:customStyle="1" w:styleId="9718F2BD930F4C26B16FCE405DB76888">
    <w:name w:val="9718F2BD930F4C26B16FCE405DB76888"/>
    <w:rsid w:val="00E469A8"/>
  </w:style>
  <w:style w:type="paragraph" w:customStyle="1" w:styleId="3D95EAB93726466F93558399984E8DE1">
    <w:name w:val="3D95EAB93726466F93558399984E8DE1"/>
    <w:rsid w:val="00E469A8"/>
  </w:style>
  <w:style w:type="paragraph" w:customStyle="1" w:styleId="A3CFF85CAB0D4337BBF84C51B3E1C863">
    <w:name w:val="A3CFF85CAB0D4337BBF84C51B3E1C863"/>
    <w:rsid w:val="008A76AA"/>
  </w:style>
  <w:style w:type="paragraph" w:customStyle="1" w:styleId="71030BFBAAB243A98B1043F8572BEFED">
    <w:name w:val="71030BFBAAB243A98B1043F8572BEFED"/>
    <w:rsid w:val="008A76AA"/>
  </w:style>
  <w:style w:type="paragraph" w:customStyle="1" w:styleId="30F7360EFF3A4D25924439E5A3D92C39">
    <w:name w:val="30F7360EFF3A4D25924439E5A3D92C39"/>
    <w:rsid w:val="008A76AA"/>
  </w:style>
  <w:style w:type="paragraph" w:customStyle="1" w:styleId="B9F690A39CD1473A8421C383F3BDD6AB">
    <w:name w:val="B9F690A39CD1473A8421C383F3BDD6AB"/>
    <w:rsid w:val="008A76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71db65-dbf0-419d-866b-354259c64ec3">
      <Terms xmlns="http://schemas.microsoft.com/office/infopath/2007/PartnerControls"/>
    </lcf76f155ced4ddcb4097134ff3c332f>
    <_Flow_SignoffStatus xmlns="3071db65-dbf0-419d-866b-354259c64ec3" xsi:nil="true"/>
    <TaxCatchAll xmlns="b87a7503-6f13-4f4c-ba3a-0e67f2f963f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8C15DBB2899F4E82E9EF2FB1A50C29" ma:contentTypeVersion="17" ma:contentTypeDescription="Create a new document." ma:contentTypeScope="" ma:versionID="ab9aa970edd3251eb9b3e76781cc5fdd">
  <xsd:schema xmlns:xsd="http://www.w3.org/2001/XMLSchema" xmlns:xs="http://www.w3.org/2001/XMLSchema" xmlns:p="http://schemas.microsoft.com/office/2006/metadata/properties" xmlns:ns2="3071db65-dbf0-419d-866b-354259c64ec3" xmlns:ns3="b87a7503-6f13-4f4c-ba3a-0e67f2f963f0" targetNamespace="http://schemas.microsoft.com/office/2006/metadata/properties" ma:root="true" ma:fieldsID="c2192fa759b930bd7a29691bfbc65285" ns2:_="" ns3:_="">
    <xsd:import namespace="3071db65-dbf0-419d-866b-354259c64ec3"/>
    <xsd:import namespace="b87a7503-6f13-4f4c-ba3a-0e67f2f963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_Flow_SignoffStatu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1db65-dbf0-419d-866b-354259c6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815e8e4-5617-4a68-af7e-8f6fc520aaf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7a7503-6f13-4f4c-ba3a-0e67f2f963f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81311fc-9b4c-4d70-82e0-ca4c44d72a94}" ma:internalName="TaxCatchAll" ma:showField="CatchAllData" ma:web="b87a7503-6f13-4f4c-ba3a-0e67f2f963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3E9E26-C985-472D-82A3-3A9D256D1568}">
  <ds:schemaRefs>
    <ds:schemaRef ds:uri="http://schemas.microsoft.com/sharepoint/v3/contenttype/forms"/>
  </ds:schemaRefs>
</ds:datastoreItem>
</file>

<file path=customXml/itemProps2.xml><?xml version="1.0" encoding="utf-8"?>
<ds:datastoreItem xmlns:ds="http://schemas.openxmlformats.org/officeDocument/2006/customXml" ds:itemID="{4CFADEB5-0C8D-4ECA-99F1-F3533310843F}">
  <ds:schemaRefs>
    <ds:schemaRef ds:uri="http://schemas.openxmlformats.org/officeDocument/2006/bibliography"/>
  </ds:schemaRefs>
</ds:datastoreItem>
</file>

<file path=customXml/itemProps3.xml><?xml version="1.0" encoding="utf-8"?>
<ds:datastoreItem xmlns:ds="http://schemas.openxmlformats.org/officeDocument/2006/customXml" ds:itemID="{771F5C78-177A-4D7A-A7D6-062470936B07}">
  <ds:schemaRefs>
    <ds:schemaRef ds:uri="http://schemas.microsoft.com/office/2006/metadata/properties"/>
    <ds:schemaRef ds:uri="http://schemas.microsoft.com/office/infopath/2007/PartnerControls"/>
    <ds:schemaRef ds:uri="3071db65-dbf0-419d-866b-354259c64ec3"/>
    <ds:schemaRef ds:uri="b87a7503-6f13-4f4c-ba3a-0e67f2f963f0"/>
  </ds:schemaRefs>
</ds:datastoreItem>
</file>

<file path=customXml/itemProps4.xml><?xml version="1.0" encoding="utf-8"?>
<ds:datastoreItem xmlns:ds="http://schemas.openxmlformats.org/officeDocument/2006/customXml" ds:itemID="{4C2C0613-2015-49D9-BDF6-F88124ADB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71db65-dbf0-419d-866b-354259c64ec3"/>
    <ds:schemaRef ds:uri="b87a7503-6f13-4f4c-ba3a-0e67f2f96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770</Characters>
  <Application>Microsoft Office Word</Application>
  <DocSecurity>0</DocSecurity>
  <Lines>14</Lines>
  <Paragraphs>4</Paragraphs>
  <ScaleCrop>false</ScaleCrop>
  <Company>ISO.ORG</Company>
  <LinksUpToDate>false</LinksUpToDate>
  <CharactersWithSpaces>2076</CharactersWithSpaces>
  <SharedDoc>false</SharedDoc>
  <HLinks>
    <vt:vector size="24" baseType="variant">
      <vt:variant>
        <vt:i4>3407927</vt:i4>
      </vt:variant>
      <vt:variant>
        <vt:i4>9</vt:i4>
      </vt:variant>
      <vt:variant>
        <vt:i4>0</vt:i4>
      </vt:variant>
      <vt:variant>
        <vt:i4>5</vt:i4>
      </vt:variant>
      <vt:variant>
        <vt:lpwstr>https://isotc.iso.org/livelink/livelink?func=ll&amp;objId=19783017&amp;objAction=Open&amp;nexturl=%2Flivelink%2Flivelink%3Ffunc%3Dll%26objId%3D19480604%26objAction%3Dbrowse%26viewType%3D1</vt:lpwstr>
      </vt:variant>
      <vt:variant>
        <vt:lpwstr/>
      </vt:variant>
      <vt:variant>
        <vt:i4>1900602</vt:i4>
      </vt:variant>
      <vt:variant>
        <vt:i4>6</vt:i4>
      </vt:variant>
      <vt:variant>
        <vt:i4>0</vt:i4>
      </vt:variant>
      <vt:variant>
        <vt:i4>5</vt:i4>
      </vt:variant>
      <vt:variant>
        <vt:lpwstr>https://www.iso.org/sites/directives/current/consolidated/index.xhtml</vt:lpwstr>
      </vt:variant>
      <vt:variant>
        <vt:lpwstr>_idTextAnchor132</vt:lpwstr>
      </vt:variant>
      <vt:variant>
        <vt:i4>1835071</vt:i4>
      </vt:variant>
      <vt:variant>
        <vt:i4>3</vt:i4>
      </vt:variant>
      <vt:variant>
        <vt:i4>0</vt:i4>
      </vt:variant>
      <vt:variant>
        <vt:i4>5</vt:i4>
      </vt:variant>
      <vt:variant>
        <vt:lpwstr>https://www.iso.org/sites/directives/current/consolidated/index.xhtml</vt:lpwstr>
      </vt:variant>
      <vt:variant>
        <vt:lpwstr>_idTextAnchor163</vt:lpwstr>
      </vt:variant>
      <vt:variant>
        <vt:i4>1900602</vt:i4>
      </vt:variant>
      <vt:variant>
        <vt:i4>0</vt:i4>
      </vt:variant>
      <vt:variant>
        <vt:i4>0</vt:i4>
      </vt:variant>
      <vt:variant>
        <vt:i4>5</vt:i4>
      </vt:variant>
      <vt:variant>
        <vt:lpwstr>https://www.iso.org/sites/directives/current/consolidated/index.xhtml</vt:lpwstr>
      </vt:variant>
      <vt:variant>
        <vt:lpwstr>_idTextAnchor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IDO Monica</dc:creator>
  <cp:keywords/>
  <dc:description/>
  <cp:lastModifiedBy>CATALANI GABRIEL Lucas</cp:lastModifiedBy>
  <cp:revision>2</cp:revision>
  <dcterms:created xsi:type="dcterms:W3CDTF">2023-07-28T13:01:00Z</dcterms:created>
  <dcterms:modified xsi:type="dcterms:W3CDTF">2023-07-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D48924F985D48A3AEBB25A38BD5DE</vt:lpwstr>
  </property>
  <property fmtid="{D5CDD505-2E9C-101B-9397-08002B2CF9AE}" pid="3" name="MediaServiceImageTags">
    <vt:lpwstr/>
  </property>
</Properties>
</file>